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95341" w14:textId="77777777" w:rsidR="0071390F" w:rsidRPr="00176AA7" w:rsidRDefault="0071390F" w:rsidP="00980511">
      <w:pPr>
        <w:tabs>
          <w:tab w:val="left" w:pos="0"/>
        </w:tabs>
        <w:spacing w:before="240" w:after="12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176AA7">
        <w:rPr>
          <w:rFonts w:ascii="Arial" w:hAnsi="Arial" w:cs="Arial"/>
          <w:b/>
          <w:sz w:val="28"/>
          <w:szCs w:val="28"/>
          <w:lang w:val="en-GB"/>
        </w:rPr>
        <w:t>Scientific Workshop Proposal</w:t>
      </w:r>
    </w:p>
    <w:p w14:paraId="2D1BEC3C" w14:textId="077D04D3" w:rsidR="00687C34" w:rsidRPr="00176AA7" w:rsidRDefault="006244C8" w:rsidP="006244C8">
      <w:pPr>
        <w:spacing w:after="120"/>
        <w:rPr>
          <w:rFonts w:ascii="Arial" w:hAnsi="Arial" w:cs="Arial"/>
          <w:b/>
          <w:sz w:val="20"/>
          <w:szCs w:val="20"/>
          <w:lang w:val="en-GB"/>
        </w:rPr>
      </w:pPr>
      <w:r w:rsidRPr="00176AA7">
        <w:rPr>
          <w:rFonts w:ascii="Arial" w:hAnsi="Arial" w:cs="Arial"/>
          <w:sz w:val="20"/>
          <w:szCs w:val="20"/>
          <w:lang w:val="en-GB"/>
        </w:rPr>
        <w:t>Submission deadline:</w:t>
      </w:r>
      <w:r w:rsidR="00687C34" w:rsidRPr="00FE02B9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C0027A" w:rsidRPr="00A81499">
        <w:rPr>
          <w:rFonts w:ascii="Arial" w:hAnsi="Arial" w:cs="Arial"/>
          <w:b/>
          <w:color w:val="000000" w:themeColor="text1"/>
          <w:sz w:val="20"/>
        </w:rPr>
        <w:t>10</w:t>
      </w:r>
      <w:r w:rsidR="00F55038" w:rsidRPr="00A81499">
        <w:rPr>
          <w:rFonts w:ascii="Arial" w:hAnsi="Arial" w:cs="Arial"/>
          <w:b/>
          <w:color w:val="000000" w:themeColor="text1"/>
          <w:sz w:val="20"/>
        </w:rPr>
        <w:t xml:space="preserve"> November</w:t>
      </w:r>
      <w:r w:rsidR="00342F2E" w:rsidRPr="00A81499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8D4493" w:rsidRPr="00A81499">
        <w:rPr>
          <w:rFonts w:ascii="Arial" w:hAnsi="Arial" w:cs="Arial"/>
          <w:b/>
          <w:color w:val="000000" w:themeColor="text1"/>
          <w:sz w:val="20"/>
        </w:rPr>
        <w:t>202</w:t>
      </w:r>
      <w:r w:rsidR="00CE2604" w:rsidRPr="00A81499">
        <w:rPr>
          <w:rFonts w:ascii="Arial" w:hAnsi="Arial" w:cs="Arial"/>
          <w:b/>
          <w:color w:val="000000" w:themeColor="text1"/>
          <w:sz w:val="20"/>
        </w:rPr>
        <w:t>3</w:t>
      </w:r>
    </w:p>
    <w:p w14:paraId="23428AF2" w14:textId="5728AE03" w:rsidR="006244C8" w:rsidRPr="00176AA7" w:rsidRDefault="00DC0097" w:rsidP="004951AB">
      <w:pPr>
        <w:spacing w:before="240" w:after="0"/>
        <w:jc w:val="both"/>
        <w:rPr>
          <w:rFonts w:ascii="Arial" w:hAnsi="Arial" w:cs="Arial"/>
          <w:sz w:val="20"/>
          <w:szCs w:val="20"/>
          <w:lang w:val="en-GB"/>
        </w:rPr>
      </w:pPr>
      <w:r w:rsidRPr="00176AA7">
        <w:rPr>
          <w:rFonts w:ascii="Arial" w:hAnsi="Arial" w:cs="Arial"/>
          <w:sz w:val="20"/>
          <w:szCs w:val="20"/>
          <w:lang w:val="en-GB"/>
        </w:rPr>
        <w:t xml:space="preserve">This document </w:t>
      </w:r>
      <w:r w:rsidR="006244C8" w:rsidRPr="00176AA7">
        <w:rPr>
          <w:rFonts w:ascii="Arial" w:hAnsi="Arial" w:cs="Arial"/>
          <w:sz w:val="20"/>
          <w:szCs w:val="20"/>
          <w:lang w:val="en-GB"/>
        </w:rPr>
        <w:t>is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 a template for all the information relevant to each </w:t>
      </w:r>
      <w:r w:rsidR="00EF7419" w:rsidRPr="004951AB">
        <w:rPr>
          <w:rFonts w:ascii="Arial" w:hAnsi="Arial" w:cs="Arial"/>
          <w:b/>
          <w:sz w:val="20"/>
          <w:szCs w:val="20"/>
          <w:lang w:val="en-GB"/>
        </w:rPr>
        <w:t>S</w:t>
      </w:r>
      <w:r w:rsidR="00B04D9C" w:rsidRPr="004951AB">
        <w:rPr>
          <w:rFonts w:ascii="Arial" w:hAnsi="Arial" w:cs="Arial"/>
          <w:b/>
          <w:sz w:val="20"/>
          <w:szCs w:val="20"/>
          <w:lang w:val="en-GB"/>
        </w:rPr>
        <w:t xml:space="preserve">cientific </w:t>
      </w:r>
      <w:r w:rsidR="00EF7419" w:rsidRPr="004951AB">
        <w:rPr>
          <w:rFonts w:ascii="Arial" w:hAnsi="Arial" w:cs="Arial"/>
          <w:b/>
          <w:sz w:val="20"/>
          <w:szCs w:val="20"/>
          <w:lang w:val="en-GB"/>
        </w:rPr>
        <w:t>W</w:t>
      </w:r>
      <w:r w:rsidRPr="004951AB">
        <w:rPr>
          <w:rFonts w:ascii="Arial" w:hAnsi="Arial" w:cs="Arial"/>
          <w:b/>
          <w:sz w:val="20"/>
          <w:szCs w:val="20"/>
          <w:lang w:val="en-GB"/>
        </w:rPr>
        <w:t>orkshop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 </w:t>
      </w:r>
      <w:r w:rsidR="00CF1329" w:rsidRPr="00176AA7">
        <w:rPr>
          <w:rFonts w:ascii="Arial" w:hAnsi="Arial" w:cs="Arial"/>
          <w:sz w:val="20"/>
          <w:szCs w:val="20"/>
          <w:lang w:val="en-GB"/>
        </w:rPr>
        <w:t>to be organi</w:t>
      </w:r>
      <w:r w:rsidR="00694F9A">
        <w:rPr>
          <w:rFonts w:ascii="Arial" w:hAnsi="Arial" w:cs="Arial"/>
          <w:sz w:val="20"/>
          <w:szCs w:val="20"/>
          <w:lang w:val="en-GB"/>
        </w:rPr>
        <w:t>z</w:t>
      </w:r>
      <w:r w:rsidR="00CF1329" w:rsidRPr="00176AA7">
        <w:rPr>
          <w:rFonts w:ascii="Arial" w:hAnsi="Arial" w:cs="Arial"/>
          <w:sz w:val="20"/>
          <w:szCs w:val="20"/>
          <w:lang w:val="en-GB"/>
        </w:rPr>
        <w:t xml:space="preserve">ed within EuCAP </w:t>
      </w:r>
      <w:r w:rsidR="008D4493" w:rsidRPr="00176AA7">
        <w:rPr>
          <w:rFonts w:ascii="Arial" w:hAnsi="Arial" w:cs="Arial"/>
          <w:sz w:val="20"/>
          <w:szCs w:val="20"/>
          <w:lang w:val="en-GB"/>
        </w:rPr>
        <w:t>202</w:t>
      </w:r>
      <w:r w:rsidR="003420A9">
        <w:rPr>
          <w:rFonts w:ascii="Arial" w:hAnsi="Arial" w:cs="Arial"/>
          <w:sz w:val="20"/>
          <w:szCs w:val="20"/>
          <w:lang w:val="en-GB"/>
        </w:rPr>
        <w:t>4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.  There can be 1 or 2 </w:t>
      </w:r>
      <w:r w:rsidR="006244C8" w:rsidRPr="00176AA7">
        <w:rPr>
          <w:rFonts w:ascii="Arial" w:hAnsi="Arial" w:cs="Arial"/>
          <w:sz w:val="20"/>
          <w:szCs w:val="20"/>
          <w:lang w:val="en-GB"/>
        </w:rPr>
        <w:t>proposers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.  </w:t>
      </w:r>
      <w:r w:rsidR="00CE3972" w:rsidRPr="00176AA7">
        <w:rPr>
          <w:rFonts w:ascii="Arial" w:hAnsi="Arial" w:cs="Arial"/>
          <w:sz w:val="20"/>
          <w:szCs w:val="20"/>
          <w:lang w:val="en-GB"/>
        </w:rPr>
        <w:t xml:space="preserve">If the proposal is accepted </w:t>
      </w:r>
      <w:r w:rsidR="00CE3972" w:rsidRPr="00786AE0">
        <w:rPr>
          <w:rFonts w:ascii="Arial" w:hAnsi="Arial" w:cs="Arial"/>
          <w:b/>
          <w:sz w:val="20"/>
          <w:szCs w:val="20"/>
          <w:lang w:val="en-GB"/>
        </w:rPr>
        <w:t xml:space="preserve">information </w:t>
      </w:r>
      <w:r w:rsidR="007865E6" w:rsidRPr="00786AE0">
        <w:rPr>
          <w:rFonts w:ascii="Arial" w:hAnsi="Arial" w:cs="Arial"/>
          <w:b/>
          <w:sz w:val="20"/>
          <w:szCs w:val="20"/>
          <w:lang w:val="en-GB"/>
        </w:rPr>
        <w:t xml:space="preserve">from this form </w:t>
      </w:r>
      <w:r w:rsidR="00CE3972" w:rsidRPr="00786AE0">
        <w:rPr>
          <w:rFonts w:ascii="Arial" w:hAnsi="Arial" w:cs="Arial"/>
          <w:b/>
          <w:sz w:val="20"/>
          <w:szCs w:val="20"/>
          <w:lang w:val="en-GB"/>
        </w:rPr>
        <w:t xml:space="preserve">will be used to </w:t>
      </w:r>
      <w:proofErr w:type="spellStart"/>
      <w:r w:rsidR="00CE3972" w:rsidRPr="00786AE0">
        <w:rPr>
          <w:rFonts w:ascii="Arial" w:hAnsi="Arial" w:cs="Arial"/>
          <w:b/>
          <w:sz w:val="20"/>
          <w:szCs w:val="20"/>
          <w:lang w:val="en-GB"/>
        </w:rPr>
        <w:t>adverti</w:t>
      </w:r>
      <w:r w:rsidR="00AD3EF4">
        <w:rPr>
          <w:rFonts w:ascii="Arial" w:hAnsi="Arial" w:cs="Arial"/>
          <w:b/>
          <w:sz w:val="20"/>
          <w:szCs w:val="20"/>
          <w:lang w:val="en-GB"/>
        </w:rPr>
        <w:t>z</w:t>
      </w:r>
      <w:r w:rsidR="00CE3972" w:rsidRPr="00786AE0">
        <w:rPr>
          <w:rFonts w:ascii="Arial" w:hAnsi="Arial" w:cs="Arial"/>
          <w:b/>
          <w:sz w:val="20"/>
          <w:szCs w:val="20"/>
          <w:lang w:val="en-GB"/>
        </w:rPr>
        <w:t>e</w:t>
      </w:r>
      <w:proofErr w:type="spellEnd"/>
      <w:r w:rsidR="00CE3972" w:rsidRPr="00786AE0">
        <w:rPr>
          <w:rFonts w:ascii="Arial" w:hAnsi="Arial" w:cs="Arial"/>
          <w:b/>
          <w:sz w:val="20"/>
          <w:szCs w:val="20"/>
          <w:lang w:val="en-GB"/>
        </w:rPr>
        <w:t xml:space="preserve"> the scientific workshop on the conference website</w:t>
      </w:r>
      <w:r w:rsidR="00EF7419" w:rsidRPr="00786AE0">
        <w:rPr>
          <w:rFonts w:ascii="Arial" w:hAnsi="Arial" w:cs="Arial"/>
          <w:b/>
          <w:sz w:val="20"/>
          <w:szCs w:val="20"/>
          <w:lang w:val="en-GB"/>
        </w:rPr>
        <w:t xml:space="preserve"> and</w:t>
      </w:r>
      <w:r w:rsidR="00B32E9C" w:rsidRPr="00786AE0">
        <w:rPr>
          <w:rFonts w:ascii="Arial" w:hAnsi="Arial" w:cs="Arial"/>
          <w:b/>
          <w:sz w:val="20"/>
          <w:szCs w:val="20"/>
          <w:lang w:val="en-GB"/>
        </w:rPr>
        <w:t xml:space="preserve"> in the </w:t>
      </w:r>
      <w:r w:rsidR="00EF7419" w:rsidRPr="00786AE0">
        <w:rPr>
          <w:rFonts w:ascii="Arial" w:hAnsi="Arial" w:cs="Arial"/>
          <w:b/>
          <w:sz w:val="20"/>
          <w:szCs w:val="20"/>
          <w:lang w:val="en-GB"/>
        </w:rPr>
        <w:t>program book</w:t>
      </w:r>
      <w:r w:rsidR="00CE3972" w:rsidRPr="00176AA7">
        <w:rPr>
          <w:rFonts w:ascii="Arial" w:hAnsi="Arial" w:cs="Arial"/>
          <w:sz w:val="20"/>
          <w:szCs w:val="20"/>
          <w:lang w:val="en-GB"/>
        </w:rPr>
        <w:t>.</w:t>
      </w:r>
      <w:r w:rsidR="00123D1E" w:rsidRPr="00123D1E">
        <w:rPr>
          <w:rFonts w:ascii="Arial" w:hAnsi="Arial" w:cs="Arial"/>
          <w:sz w:val="20"/>
          <w:szCs w:val="20"/>
          <w:lang w:val="en-GB"/>
        </w:rPr>
        <w:t xml:space="preserve"> </w:t>
      </w:r>
      <w:r w:rsidR="00123D1E">
        <w:rPr>
          <w:rFonts w:ascii="Arial" w:hAnsi="Arial" w:cs="Arial"/>
          <w:sz w:val="20"/>
          <w:szCs w:val="20"/>
          <w:lang w:val="en-GB"/>
        </w:rPr>
        <w:t>Please note that only a small number of Scientific Workshops can be accommodated at EuCAP 202</w:t>
      </w:r>
      <w:r w:rsidR="003420A9">
        <w:rPr>
          <w:rFonts w:ascii="Arial" w:hAnsi="Arial" w:cs="Arial"/>
          <w:sz w:val="20"/>
          <w:szCs w:val="20"/>
          <w:lang w:val="en-GB"/>
        </w:rPr>
        <w:t>4</w:t>
      </w:r>
      <w:r w:rsidR="00123D1E">
        <w:rPr>
          <w:rFonts w:ascii="Arial" w:hAnsi="Arial" w:cs="Arial"/>
          <w:sz w:val="20"/>
          <w:szCs w:val="20"/>
          <w:lang w:val="en-GB"/>
        </w:rPr>
        <w:t>.</w:t>
      </w:r>
    </w:p>
    <w:p w14:paraId="4AD934E3" w14:textId="43D4C0DC" w:rsidR="00A518BB" w:rsidRPr="003063DA" w:rsidRDefault="006244C8" w:rsidP="004951AB">
      <w:pPr>
        <w:spacing w:before="240" w:after="0"/>
        <w:jc w:val="both"/>
        <w:rPr>
          <w:rFonts w:ascii="Arial" w:hAnsi="Arial" w:cs="Arial"/>
          <w:b/>
          <w:i/>
          <w:sz w:val="20"/>
          <w:szCs w:val="20"/>
          <w:u w:val="single"/>
        </w:rPr>
      </w:pPr>
      <w:r w:rsidRPr="00176AA7">
        <w:rPr>
          <w:rFonts w:ascii="Arial" w:hAnsi="Arial" w:cs="Arial"/>
          <w:sz w:val="20"/>
          <w:szCs w:val="20"/>
          <w:lang w:val="en-GB"/>
        </w:rPr>
        <w:t xml:space="preserve">Please complete and submit </w:t>
      </w:r>
      <w:r w:rsidR="00A758C5">
        <w:rPr>
          <w:rFonts w:ascii="Arial" w:hAnsi="Arial" w:cs="Arial"/>
          <w:sz w:val="20"/>
          <w:szCs w:val="20"/>
          <w:lang w:val="en-GB"/>
        </w:rPr>
        <w:t>no later than</w:t>
      </w:r>
      <w:r w:rsidR="00342F2E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 xml:space="preserve"> </w:t>
      </w:r>
      <w:r w:rsidR="00342F2E" w:rsidRPr="00A81499">
        <w:rPr>
          <w:rFonts w:ascii="Arial" w:hAnsi="Arial" w:cs="Arial"/>
          <w:b/>
          <w:color w:val="000000" w:themeColor="text1"/>
          <w:sz w:val="20"/>
          <w:szCs w:val="20"/>
          <w:lang w:val="en-GB"/>
        </w:rPr>
        <w:t>Fri</w:t>
      </w:r>
      <w:r w:rsidR="00FE7437" w:rsidRPr="00A81499">
        <w:rPr>
          <w:rStyle w:val="jlqj4b"/>
          <w:rFonts w:ascii="Arial" w:hAnsi="Arial" w:cs="Arial"/>
          <w:b/>
          <w:sz w:val="20"/>
          <w:lang w:val="en"/>
        </w:rPr>
        <w:t>day</w:t>
      </w:r>
      <w:r w:rsidR="00C0027A" w:rsidRPr="00A81499">
        <w:rPr>
          <w:rStyle w:val="jlqj4b"/>
          <w:rFonts w:ascii="Arial" w:hAnsi="Arial" w:cs="Arial"/>
          <w:b/>
          <w:sz w:val="20"/>
          <w:lang w:val="en"/>
        </w:rPr>
        <w:t xml:space="preserve"> 10</w:t>
      </w:r>
      <w:r w:rsidR="00980511" w:rsidRPr="00A81499">
        <w:rPr>
          <w:rFonts w:ascii="Arial" w:hAnsi="Arial" w:cs="Arial"/>
          <w:color w:val="000000" w:themeColor="text1"/>
          <w:sz w:val="20"/>
        </w:rPr>
        <w:t xml:space="preserve"> </w:t>
      </w:r>
      <w:r w:rsidR="00F55038" w:rsidRPr="00A81499">
        <w:rPr>
          <w:rFonts w:ascii="Arial" w:hAnsi="Arial" w:cs="Arial"/>
          <w:b/>
          <w:color w:val="000000" w:themeColor="text1"/>
          <w:sz w:val="20"/>
        </w:rPr>
        <w:t>November</w:t>
      </w:r>
      <w:r w:rsidR="00FE7437" w:rsidRPr="00A81499">
        <w:rPr>
          <w:rFonts w:ascii="Arial" w:hAnsi="Arial" w:cs="Arial"/>
          <w:b/>
          <w:color w:val="000000" w:themeColor="text1"/>
          <w:sz w:val="20"/>
        </w:rPr>
        <w:t xml:space="preserve"> 202</w:t>
      </w:r>
      <w:r w:rsidR="00CE2604" w:rsidRPr="00A81499">
        <w:rPr>
          <w:rFonts w:ascii="Arial" w:hAnsi="Arial" w:cs="Arial"/>
          <w:b/>
          <w:color w:val="000000" w:themeColor="text1"/>
          <w:sz w:val="20"/>
        </w:rPr>
        <w:t>3</w:t>
      </w:r>
      <w:r w:rsidR="00921082" w:rsidRPr="00A81499">
        <w:rPr>
          <w:rFonts w:ascii="Arial" w:hAnsi="Arial" w:cs="Arial"/>
          <w:b/>
          <w:color w:val="000000" w:themeColor="text1"/>
          <w:sz w:val="20"/>
        </w:rPr>
        <w:t xml:space="preserve"> </w:t>
      </w:r>
      <w:r w:rsidR="00CB6B62" w:rsidRPr="00A81499">
        <w:rPr>
          <w:rFonts w:ascii="Arial" w:hAnsi="Arial" w:cs="Arial"/>
          <w:sz w:val="20"/>
          <w:szCs w:val="20"/>
          <w:lang w:val="en-GB"/>
        </w:rPr>
        <w:t>in</w:t>
      </w:r>
      <w:r w:rsidR="00CB6B62" w:rsidRPr="00176AA7">
        <w:rPr>
          <w:rFonts w:ascii="Arial" w:hAnsi="Arial" w:cs="Arial"/>
          <w:sz w:val="20"/>
          <w:szCs w:val="20"/>
          <w:lang w:val="en-GB"/>
        </w:rPr>
        <w:t xml:space="preserve"> </w:t>
      </w:r>
      <w:r w:rsidR="00CB6B62" w:rsidRPr="008D4493">
        <w:rPr>
          <w:rFonts w:ascii="Arial" w:hAnsi="Arial" w:cs="Arial"/>
          <w:sz w:val="20"/>
          <w:szCs w:val="20"/>
          <w:lang w:val="en-GB"/>
        </w:rPr>
        <w:t>PDF format to</w:t>
      </w:r>
      <w:r w:rsidR="00FE02B9" w:rsidRPr="008D4493">
        <w:rPr>
          <w:rFonts w:ascii="Arial" w:hAnsi="Arial" w:cs="Arial"/>
          <w:sz w:val="20"/>
          <w:szCs w:val="20"/>
          <w:lang w:val="en-GB"/>
        </w:rPr>
        <w:t xml:space="preserve"> </w:t>
      </w:r>
      <w:r w:rsidR="00FE7437" w:rsidRPr="003063DA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  <w:lang w:val="en-GB"/>
        </w:rPr>
        <w:t>shortcourses@eucap202</w:t>
      </w:r>
      <w:r w:rsidR="003420A9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  <w:lang w:val="en-GB"/>
        </w:rPr>
        <w:t>4</w:t>
      </w:r>
      <w:r w:rsidR="00FE7437" w:rsidRPr="003063DA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  <w:lang w:val="en-GB"/>
        </w:rPr>
        <w:t>.</w:t>
      </w:r>
      <w:r w:rsidR="00206779" w:rsidRPr="003063DA">
        <w:rPr>
          <w:rStyle w:val="Collegamentoipertestuale"/>
          <w:rFonts w:ascii="Arial" w:hAnsi="Arial" w:cs="Arial"/>
          <w:b/>
          <w:i/>
          <w:color w:val="auto"/>
          <w:sz w:val="20"/>
          <w:szCs w:val="20"/>
          <w:u w:val="none"/>
          <w:lang w:val="en-GB"/>
        </w:rPr>
        <w:t>org</w:t>
      </w:r>
      <w:r w:rsidR="00A518BB" w:rsidRPr="003063DA">
        <w:rPr>
          <w:rFonts w:ascii="Arial" w:hAnsi="Arial" w:cs="Arial"/>
          <w:sz w:val="20"/>
          <w:szCs w:val="20"/>
          <w:lang w:val="en-GB"/>
        </w:rPr>
        <w:t>.</w:t>
      </w:r>
    </w:p>
    <w:p w14:paraId="09CED38A" w14:textId="3BFA97EB" w:rsidR="00DD143C" w:rsidRPr="006D5893" w:rsidRDefault="00FE7437" w:rsidP="00DD143C">
      <w:pPr>
        <w:spacing w:before="240"/>
        <w:jc w:val="both"/>
        <w:rPr>
          <w:rFonts w:ascii="Arial" w:hAnsi="Arial" w:cs="Arial"/>
          <w:color w:val="000000" w:themeColor="text1"/>
          <w:sz w:val="20"/>
        </w:rPr>
      </w:pPr>
      <w:r>
        <w:rPr>
          <w:rFonts w:ascii="Arial" w:hAnsi="Arial" w:cs="Arial"/>
          <w:color w:val="000000" w:themeColor="text1"/>
          <w:sz w:val="20"/>
        </w:rPr>
        <w:t>EuCAP 202</w:t>
      </w:r>
      <w:r w:rsidR="003420A9">
        <w:rPr>
          <w:rFonts w:ascii="Arial" w:hAnsi="Arial" w:cs="Arial"/>
          <w:color w:val="000000" w:themeColor="text1"/>
          <w:sz w:val="20"/>
        </w:rPr>
        <w:t>4</w:t>
      </w:r>
      <w:r w:rsidR="00DD143C" w:rsidRPr="006D5893">
        <w:rPr>
          <w:rFonts w:ascii="Arial" w:hAnsi="Arial" w:cs="Arial"/>
          <w:color w:val="000000" w:themeColor="text1"/>
          <w:sz w:val="20"/>
        </w:rPr>
        <w:t xml:space="preserve"> </w:t>
      </w:r>
      <w:r w:rsidR="00DD143C">
        <w:rPr>
          <w:rFonts w:ascii="Arial" w:hAnsi="Arial" w:cs="Arial"/>
          <w:color w:val="000000" w:themeColor="text1"/>
          <w:sz w:val="20"/>
        </w:rPr>
        <w:t>is a physical event. However, i</w:t>
      </w:r>
      <w:r>
        <w:rPr>
          <w:rFonts w:ascii="Arial" w:hAnsi="Arial" w:cs="Arial"/>
          <w:color w:val="000000" w:themeColor="text1"/>
          <w:sz w:val="20"/>
        </w:rPr>
        <w:t>n case EuCAP 202</w:t>
      </w:r>
      <w:r w:rsidR="00CE2604">
        <w:rPr>
          <w:rFonts w:ascii="Arial" w:hAnsi="Arial" w:cs="Arial"/>
          <w:color w:val="000000" w:themeColor="text1"/>
          <w:sz w:val="20"/>
        </w:rPr>
        <w:t>4</w:t>
      </w:r>
      <w:r w:rsidR="00DD143C" w:rsidRPr="006D5893">
        <w:rPr>
          <w:rFonts w:ascii="Arial" w:hAnsi="Arial" w:cs="Arial"/>
          <w:color w:val="000000" w:themeColor="text1"/>
          <w:sz w:val="20"/>
        </w:rPr>
        <w:t xml:space="preserve"> needs to </w:t>
      </w:r>
      <w:r w:rsidR="00DD143C">
        <w:rPr>
          <w:rFonts w:ascii="Arial" w:hAnsi="Arial" w:cs="Arial"/>
          <w:color w:val="000000" w:themeColor="text1"/>
          <w:sz w:val="20"/>
        </w:rPr>
        <w:t>take place</w:t>
      </w:r>
      <w:r w:rsidR="00DD143C" w:rsidRPr="006D5893">
        <w:rPr>
          <w:rFonts w:ascii="Arial" w:hAnsi="Arial" w:cs="Arial"/>
          <w:color w:val="000000" w:themeColor="text1"/>
          <w:sz w:val="20"/>
        </w:rPr>
        <w:t xml:space="preserve"> partially/totally online due to the COVID sanitary situation, please specify what would be your preference for your proposed </w:t>
      </w:r>
      <w:r>
        <w:rPr>
          <w:rFonts w:ascii="Arial" w:hAnsi="Arial" w:cs="Arial"/>
          <w:color w:val="000000" w:themeColor="text1"/>
          <w:sz w:val="20"/>
        </w:rPr>
        <w:t>Scientific Workshop</w:t>
      </w:r>
      <w:r w:rsidR="00DD143C" w:rsidRPr="006D5893">
        <w:rPr>
          <w:rFonts w:ascii="Arial" w:hAnsi="Arial" w:cs="Arial"/>
          <w:color w:val="000000" w:themeColor="text1"/>
          <w:sz w:val="20"/>
        </w:rPr>
        <w:t>:</w:t>
      </w:r>
    </w:p>
    <w:tbl>
      <w:tblPr>
        <w:tblStyle w:val="TableGrid1"/>
        <w:tblW w:w="0" w:type="auto"/>
        <w:tblInd w:w="250" w:type="dxa"/>
        <w:tblLook w:val="04A0" w:firstRow="1" w:lastRow="0" w:firstColumn="1" w:lastColumn="0" w:noHBand="0" w:noVBand="1"/>
      </w:tblPr>
      <w:tblGrid>
        <w:gridCol w:w="7510"/>
        <w:gridCol w:w="1137"/>
      </w:tblGrid>
      <w:tr w:rsidR="00DD143C" w:rsidRPr="00C147B6" w14:paraId="53DE05C2" w14:textId="77777777" w:rsidTr="00DD143C">
        <w:tc>
          <w:tcPr>
            <w:tcW w:w="7510" w:type="dxa"/>
          </w:tcPr>
          <w:p w14:paraId="5E961E43" w14:textId="65105D54" w:rsidR="00DD143C" w:rsidRPr="006D5893" w:rsidRDefault="00DD143C" w:rsidP="00FE7437">
            <w:pPr>
              <w:spacing w:after="0"/>
              <w:rPr>
                <w:rFonts w:ascii="Arial" w:hAnsi="Arial" w:cs="Arial"/>
                <w:b/>
                <w:color w:val="000000" w:themeColor="text1"/>
              </w:rPr>
            </w:pPr>
            <w:r w:rsidRPr="006D5893">
              <w:rPr>
                <w:rFonts w:ascii="Arial" w:hAnsi="Arial" w:cs="Arial"/>
                <w:b/>
                <w:color w:val="000000" w:themeColor="text1"/>
              </w:rPr>
              <w:t xml:space="preserve">I am interested in offering the </w:t>
            </w:r>
            <w:r w:rsidR="00FE7437">
              <w:rPr>
                <w:rFonts w:ascii="Arial" w:hAnsi="Arial" w:cs="Arial"/>
                <w:b/>
                <w:color w:val="000000" w:themeColor="text1"/>
              </w:rPr>
              <w:t>Scientific Workshop</w:t>
            </w:r>
            <w:r w:rsidRPr="006D5893">
              <w:rPr>
                <w:rFonts w:ascii="Arial" w:hAnsi="Arial" w:cs="Arial"/>
                <w:b/>
                <w:color w:val="000000" w:themeColor="text1"/>
              </w:rPr>
              <w:t xml:space="preserve"> online in case the current pandemic situation does not allow a physical event </w:t>
            </w:r>
          </w:p>
        </w:tc>
        <w:tc>
          <w:tcPr>
            <w:tcW w:w="1137" w:type="dxa"/>
          </w:tcPr>
          <w:p w14:paraId="4013D4F8" w14:textId="77777777" w:rsidR="00DD143C" w:rsidRPr="00C147B6" w:rsidRDefault="00DD143C" w:rsidP="00A332CA">
            <w:pPr>
              <w:rPr>
                <w:rFonts w:ascii="Arial" w:hAnsi="Arial" w:cs="Arial"/>
                <w:color w:val="FF0000"/>
              </w:rPr>
            </w:pPr>
          </w:p>
        </w:tc>
      </w:tr>
    </w:tbl>
    <w:p w14:paraId="078FD140" w14:textId="77777777" w:rsidR="009F386E" w:rsidRPr="00DD143C" w:rsidRDefault="009F386E" w:rsidP="006244C8">
      <w:pPr>
        <w:spacing w:before="240" w:after="0"/>
        <w:rPr>
          <w:rFonts w:ascii="Arial" w:hAnsi="Arial" w:cs="Arial"/>
          <w:sz w:val="20"/>
          <w:szCs w:val="20"/>
        </w:rPr>
      </w:pPr>
    </w:p>
    <w:p w14:paraId="335B3BB3" w14:textId="77777777" w:rsidR="006244C8" w:rsidRPr="00176AA7" w:rsidRDefault="006244C8" w:rsidP="006244C8">
      <w:pPr>
        <w:spacing w:before="240" w:after="0"/>
        <w:rPr>
          <w:rFonts w:ascii="Arial" w:hAnsi="Arial" w:cs="Arial"/>
          <w:lang w:val="en-GB"/>
        </w:rPr>
      </w:pPr>
      <w:r w:rsidRPr="00176AA7">
        <w:rPr>
          <w:rFonts w:ascii="Arial" w:hAnsi="Arial" w:cs="Arial"/>
          <w:sz w:val="20"/>
          <w:szCs w:val="20"/>
          <w:lang w:val="en-GB"/>
        </w:rPr>
        <w:t xml:space="preserve">Please use </w:t>
      </w:r>
      <w:r w:rsidR="007865E6">
        <w:rPr>
          <w:rFonts w:ascii="Arial" w:hAnsi="Arial" w:cs="Arial"/>
          <w:sz w:val="20"/>
          <w:szCs w:val="20"/>
          <w:lang w:val="en-GB"/>
        </w:rPr>
        <w:t xml:space="preserve">your workshop title </w:t>
      </w:r>
      <w:r w:rsidRPr="00176AA7">
        <w:rPr>
          <w:rFonts w:ascii="Arial" w:hAnsi="Arial" w:cs="Arial"/>
          <w:sz w:val="20"/>
          <w:szCs w:val="20"/>
          <w:lang w:val="en-GB"/>
        </w:rPr>
        <w:t>for the email subject line</w:t>
      </w:r>
      <w:r w:rsidR="007865E6">
        <w:rPr>
          <w:rFonts w:ascii="Arial" w:hAnsi="Arial" w:cs="Arial"/>
          <w:sz w:val="20"/>
          <w:szCs w:val="20"/>
          <w:lang w:val="en-GB"/>
        </w:rPr>
        <w:t>.</w:t>
      </w:r>
      <w:r w:rsidR="007865E6" w:rsidRPr="00176AA7">
        <w:rPr>
          <w:rFonts w:ascii="Arial" w:hAnsi="Arial" w:cs="Arial"/>
          <w:lang w:val="en-GB"/>
        </w:rPr>
        <w:t xml:space="preserve"> </w:t>
      </w:r>
      <w:r w:rsidRPr="00176AA7">
        <w:rPr>
          <w:rFonts w:ascii="Arial" w:hAnsi="Arial" w:cs="Arial"/>
          <w:lang w:val="en-GB"/>
        </w:rPr>
        <w:br/>
      </w:r>
    </w:p>
    <w:tbl>
      <w:tblPr>
        <w:tblStyle w:val="TableGrid1"/>
        <w:tblW w:w="0" w:type="auto"/>
        <w:tblInd w:w="-34" w:type="dxa"/>
        <w:tblLook w:val="04A0" w:firstRow="1" w:lastRow="0" w:firstColumn="1" w:lastColumn="0" w:noHBand="0" w:noVBand="1"/>
      </w:tblPr>
      <w:tblGrid>
        <w:gridCol w:w="2704"/>
        <w:gridCol w:w="6390"/>
      </w:tblGrid>
      <w:tr w:rsidR="006244C8" w:rsidRPr="00176AA7" w14:paraId="0AF18C1F" w14:textId="77777777" w:rsidTr="006244C8">
        <w:tc>
          <w:tcPr>
            <w:tcW w:w="9320" w:type="dxa"/>
            <w:gridSpan w:val="2"/>
          </w:tcPr>
          <w:p w14:paraId="4E0E0563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Proposer 1 – main point of contact</w:t>
            </w:r>
          </w:p>
        </w:tc>
      </w:tr>
      <w:tr w:rsidR="006244C8" w:rsidRPr="00176AA7" w14:paraId="7D52FE3D" w14:textId="77777777" w:rsidTr="006244C8">
        <w:tc>
          <w:tcPr>
            <w:tcW w:w="2714" w:type="dxa"/>
          </w:tcPr>
          <w:p w14:paraId="6F993CFA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6606" w:type="dxa"/>
          </w:tcPr>
          <w:p w14:paraId="64C53A1B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22591381" w14:textId="77777777" w:rsidTr="006244C8">
        <w:tc>
          <w:tcPr>
            <w:tcW w:w="2714" w:type="dxa"/>
          </w:tcPr>
          <w:p w14:paraId="73F06198" w14:textId="3576AACF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Company/Organi</w:t>
            </w:r>
            <w:r w:rsidR="00AD3EF4">
              <w:rPr>
                <w:rFonts w:ascii="Arial" w:hAnsi="Arial" w:cs="Arial"/>
                <w:b/>
                <w:lang w:val="en-GB"/>
              </w:rPr>
              <w:t>z</w:t>
            </w:r>
            <w:r w:rsidRPr="00176AA7">
              <w:rPr>
                <w:rFonts w:ascii="Arial" w:hAnsi="Arial" w:cs="Arial"/>
                <w:b/>
                <w:lang w:val="en-GB"/>
              </w:rPr>
              <w:t>ation</w:t>
            </w:r>
          </w:p>
        </w:tc>
        <w:tc>
          <w:tcPr>
            <w:tcW w:w="6606" w:type="dxa"/>
          </w:tcPr>
          <w:p w14:paraId="67DCF2BC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231223FE" w14:textId="77777777" w:rsidTr="006244C8">
        <w:tc>
          <w:tcPr>
            <w:tcW w:w="2714" w:type="dxa"/>
          </w:tcPr>
          <w:p w14:paraId="4E4E0358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City, Country</w:t>
            </w:r>
          </w:p>
        </w:tc>
        <w:tc>
          <w:tcPr>
            <w:tcW w:w="6606" w:type="dxa"/>
          </w:tcPr>
          <w:p w14:paraId="21E32BC0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5E103491" w14:textId="77777777" w:rsidTr="006244C8">
        <w:tc>
          <w:tcPr>
            <w:tcW w:w="2714" w:type="dxa"/>
          </w:tcPr>
          <w:p w14:paraId="09FB8671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Email</w:t>
            </w:r>
          </w:p>
        </w:tc>
        <w:tc>
          <w:tcPr>
            <w:tcW w:w="6606" w:type="dxa"/>
          </w:tcPr>
          <w:p w14:paraId="11615540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16225E2A" w14:textId="77777777" w:rsidTr="006244C8">
        <w:tc>
          <w:tcPr>
            <w:tcW w:w="2714" w:type="dxa"/>
          </w:tcPr>
          <w:p w14:paraId="2EBD80FC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Telephone</w:t>
            </w:r>
          </w:p>
        </w:tc>
        <w:tc>
          <w:tcPr>
            <w:tcW w:w="6606" w:type="dxa"/>
          </w:tcPr>
          <w:p w14:paraId="370A0303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</w:tbl>
    <w:p w14:paraId="3F831D17" w14:textId="77777777" w:rsidR="006244C8" w:rsidRPr="00176AA7" w:rsidRDefault="006244C8" w:rsidP="006244C8">
      <w:pPr>
        <w:spacing w:after="0" w:line="240" w:lineRule="auto"/>
        <w:rPr>
          <w:rFonts w:ascii="Arial" w:hAnsi="Arial" w:cs="Arial"/>
          <w:szCs w:val="20"/>
          <w:lang w:val="en-GB" w:eastAsia="en-US"/>
        </w:rPr>
      </w:pPr>
    </w:p>
    <w:tbl>
      <w:tblPr>
        <w:tblStyle w:val="TableGrid1"/>
        <w:tblW w:w="0" w:type="auto"/>
        <w:tblInd w:w="-34" w:type="dxa"/>
        <w:tblLook w:val="04A0" w:firstRow="1" w:lastRow="0" w:firstColumn="1" w:lastColumn="0" w:noHBand="0" w:noVBand="1"/>
      </w:tblPr>
      <w:tblGrid>
        <w:gridCol w:w="2702"/>
        <w:gridCol w:w="6392"/>
      </w:tblGrid>
      <w:tr w:rsidR="006244C8" w:rsidRPr="00176AA7" w14:paraId="2A20FFA3" w14:textId="77777777" w:rsidTr="00F36BA4">
        <w:tc>
          <w:tcPr>
            <w:tcW w:w="10774" w:type="dxa"/>
            <w:gridSpan w:val="2"/>
          </w:tcPr>
          <w:p w14:paraId="23FFDF29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Proposer 2</w:t>
            </w:r>
            <w:r w:rsidR="00625860" w:rsidRPr="00176AA7">
              <w:rPr>
                <w:rFonts w:ascii="Arial" w:hAnsi="Arial" w:cs="Arial"/>
                <w:b/>
                <w:lang w:val="en-GB"/>
              </w:rPr>
              <w:t xml:space="preserve"> (optional)</w:t>
            </w:r>
          </w:p>
        </w:tc>
      </w:tr>
      <w:tr w:rsidR="006244C8" w:rsidRPr="00176AA7" w14:paraId="53C85E98" w14:textId="77777777" w:rsidTr="00F36BA4">
        <w:tc>
          <w:tcPr>
            <w:tcW w:w="2779" w:type="dxa"/>
          </w:tcPr>
          <w:p w14:paraId="4EFBDE97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Name</w:t>
            </w:r>
          </w:p>
        </w:tc>
        <w:tc>
          <w:tcPr>
            <w:tcW w:w="7995" w:type="dxa"/>
          </w:tcPr>
          <w:p w14:paraId="2F97208C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5ADBEF47" w14:textId="77777777" w:rsidTr="00F36BA4">
        <w:tc>
          <w:tcPr>
            <w:tcW w:w="2779" w:type="dxa"/>
          </w:tcPr>
          <w:p w14:paraId="48E1CEDA" w14:textId="68C8AE2C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Company/Organi</w:t>
            </w:r>
            <w:r w:rsidR="00AD3EF4">
              <w:rPr>
                <w:rFonts w:ascii="Arial" w:hAnsi="Arial" w:cs="Arial"/>
                <w:b/>
                <w:lang w:val="en-GB"/>
              </w:rPr>
              <w:t>z</w:t>
            </w:r>
            <w:r w:rsidRPr="00176AA7">
              <w:rPr>
                <w:rFonts w:ascii="Arial" w:hAnsi="Arial" w:cs="Arial"/>
                <w:b/>
                <w:lang w:val="en-GB"/>
              </w:rPr>
              <w:t>ation</w:t>
            </w:r>
          </w:p>
        </w:tc>
        <w:tc>
          <w:tcPr>
            <w:tcW w:w="7995" w:type="dxa"/>
          </w:tcPr>
          <w:p w14:paraId="19C94EAC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294D702A" w14:textId="77777777" w:rsidTr="00F36BA4">
        <w:tc>
          <w:tcPr>
            <w:tcW w:w="2779" w:type="dxa"/>
          </w:tcPr>
          <w:p w14:paraId="42776BFB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City</w:t>
            </w:r>
          </w:p>
        </w:tc>
        <w:tc>
          <w:tcPr>
            <w:tcW w:w="7995" w:type="dxa"/>
          </w:tcPr>
          <w:p w14:paraId="7A765951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0B7ECB9E" w14:textId="77777777" w:rsidTr="00F36BA4">
        <w:tc>
          <w:tcPr>
            <w:tcW w:w="2779" w:type="dxa"/>
          </w:tcPr>
          <w:p w14:paraId="1AD4B8ED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Email</w:t>
            </w:r>
          </w:p>
        </w:tc>
        <w:tc>
          <w:tcPr>
            <w:tcW w:w="7995" w:type="dxa"/>
          </w:tcPr>
          <w:p w14:paraId="6DC72261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  <w:tr w:rsidR="006244C8" w:rsidRPr="00176AA7" w14:paraId="48F5BE38" w14:textId="77777777" w:rsidTr="00F36BA4">
        <w:tc>
          <w:tcPr>
            <w:tcW w:w="2779" w:type="dxa"/>
          </w:tcPr>
          <w:p w14:paraId="1A5620ED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b/>
                <w:lang w:val="en-GB"/>
              </w:rPr>
            </w:pPr>
            <w:r w:rsidRPr="00176AA7">
              <w:rPr>
                <w:rFonts w:ascii="Arial" w:hAnsi="Arial" w:cs="Arial"/>
                <w:b/>
                <w:lang w:val="en-GB"/>
              </w:rPr>
              <w:t>Telephone</w:t>
            </w:r>
          </w:p>
        </w:tc>
        <w:tc>
          <w:tcPr>
            <w:tcW w:w="7995" w:type="dxa"/>
          </w:tcPr>
          <w:p w14:paraId="7539E43C" w14:textId="77777777" w:rsidR="006244C8" w:rsidRPr="00176AA7" w:rsidRDefault="006244C8" w:rsidP="006244C8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</w:tbl>
    <w:p w14:paraId="168F3DE4" w14:textId="77777777" w:rsidR="00687C34" w:rsidRPr="00176AA7" w:rsidRDefault="00687C34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176AA7" w14:paraId="6C9E09F5" w14:textId="77777777" w:rsidTr="00FD51D4">
        <w:trPr>
          <w:trHeight w:val="738"/>
        </w:trPr>
        <w:tc>
          <w:tcPr>
            <w:tcW w:w="9065" w:type="dxa"/>
          </w:tcPr>
          <w:p w14:paraId="10461B9D" w14:textId="77777777" w:rsidR="00687C34" w:rsidRPr="00176AA7" w:rsidRDefault="00CE3972" w:rsidP="00CE3972">
            <w:pPr>
              <w:pStyle w:val="Paragrafoelenco"/>
              <w:numPr>
                <w:ilvl w:val="0"/>
                <w:numId w:val="10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Workshop title</w:t>
            </w:r>
          </w:p>
        </w:tc>
      </w:tr>
    </w:tbl>
    <w:p w14:paraId="05F0F77D" w14:textId="77777777" w:rsidR="00687C34" w:rsidRPr="00B32E9C" w:rsidRDefault="00EF7419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B32E9C">
        <w:rPr>
          <w:rFonts w:ascii="Arial" w:hAnsi="Arial" w:cs="Arial"/>
          <w:b/>
          <w:sz w:val="20"/>
          <w:szCs w:val="20"/>
          <w:lang w:val="en-GB"/>
        </w:rPr>
        <w:t>Abstract: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176AA7" w14:paraId="671688CB" w14:textId="77777777" w:rsidTr="005168A2">
        <w:trPr>
          <w:trHeight w:val="1501"/>
        </w:trPr>
        <w:tc>
          <w:tcPr>
            <w:tcW w:w="9065" w:type="dxa"/>
          </w:tcPr>
          <w:p w14:paraId="08533714" w14:textId="77777777" w:rsidR="005168A2" w:rsidRPr="00176AA7" w:rsidRDefault="00EF7419" w:rsidP="005168A2">
            <w:pPr>
              <w:pStyle w:val="Paragrafoelenco"/>
              <w:numPr>
                <w:ilvl w:val="0"/>
                <w:numId w:val="10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bstract and motivation</w:t>
            </w:r>
            <w:r w:rsidR="00CE3972"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(100 words</w:t>
            </w:r>
            <w:r w:rsidR="005168A2" w:rsidRPr="00176AA7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  <w:p w14:paraId="7B74A45F" w14:textId="77777777" w:rsidR="005168A2" w:rsidRPr="00176AA7" w:rsidRDefault="005168A2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4D2D3DC" w14:textId="77777777" w:rsidR="005168A2" w:rsidRPr="00176AA7" w:rsidRDefault="005168A2" w:rsidP="005168A2">
            <w:p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668AC6D5" w14:textId="77777777" w:rsidR="00940D76" w:rsidRPr="00B32E9C" w:rsidRDefault="00EF7419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B32E9C">
        <w:rPr>
          <w:rFonts w:ascii="Arial" w:hAnsi="Arial" w:cs="Arial"/>
          <w:b/>
          <w:sz w:val="20"/>
          <w:szCs w:val="20"/>
          <w:lang w:val="en-GB"/>
        </w:rPr>
        <w:lastRenderedPageBreak/>
        <w:t>Workshop outline: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176AA7" w14:paraId="20976404" w14:textId="77777777" w:rsidTr="006C16BB">
        <w:trPr>
          <w:trHeight w:val="2470"/>
        </w:trPr>
        <w:tc>
          <w:tcPr>
            <w:tcW w:w="9066" w:type="dxa"/>
          </w:tcPr>
          <w:p w14:paraId="74FAD994" w14:textId="77777777" w:rsidR="005168A2" w:rsidRDefault="00BC0E37" w:rsidP="00E93FDF">
            <w:pPr>
              <w:pStyle w:val="Paragrafoelenco"/>
              <w:numPr>
                <w:ilvl w:val="0"/>
                <w:numId w:val="10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Please</w:t>
            </w:r>
            <w:r w:rsidR="006C16BB"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describ</w:t>
            </w: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e</w:t>
            </w:r>
            <w:r w:rsidR="00CB6B62"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the format for the w</w:t>
            </w:r>
            <w:r w:rsidR="006C16BB" w:rsidRPr="00176AA7">
              <w:rPr>
                <w:rFonts w:ascii="Arial" w:hAnsi="Arial" w:cs="Arial"/>
                <w:sz w:val="20"/>
                <w:szCs w:val="20"/>
                <w:lang w:val="en-GB"/>
              </w:rPr>
              <w:t>orkshop, identifying the existence of keynote speakers, panel, invited papers,</w:t>
            </w: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technical sessions, and so on.</w:t>
            </w:r>
            <w:r w:rsidR="00CE3972"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(100 words</w:t>
            </w:r>
            <w:proofErr w:type="gramStart"/>
            <w:r w:rsidR="00CE3972" w:rsidRPr="00176AA7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  <w:r w:rsidR="00E93FDF">
              <w:rPr>
                <w:rFonts w:ascii="Arial" w:hAnsi="Arial" w:cs="Arial"/>
                <w:sz w:val="20"/>
                <w:szCs w:val="20"/>
                <w:lang w:val="en-GB"/>
              </w:rPr>
              <w:t>;</w:t>
            </w:r>
            <w:proofErr w:type="gramEnd"/>
          </w:p>
          <w:p w14:paraId="5679FACD" w14:textId="68E19353" w:rsidR="00E93FDF" w:rsidRPr="00176AA7" w:rsidRDefault="00E93FDF" w:rsidP="009362BB">
            <w:pPr>
              <w:pStyle w:val="Paragrafoelenco"/>
              <w:numPr>
                <w:ilvl w:val="0"/>
                <w:numId w:val="10"/>
              </w:numPr>
              <w:spacing w:after="120" w:line="240" w:lineRule="auto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e encourage you to provide a graphical abstract: enclose a high</w:t>
            </w:r>
            <w:r w:rsidR="00694F9A">
              <w:rPr>
                <w:rFonts w:ascii="Arial" w:hAnsi="Arial" w:cs="Arial"/>
                <w:sz w:val="20"/>
                <w:szCs w:val="20"/>
                <w:lang w:val="en-GB"/>
              </w:rPr>
              <w:t>-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resolution picture relevant to the </w:t>
            </w:r>
            <w:r w:rsidR="00B1557D">
              <w:rPr>
                <w:rFonts w:ascii="Arial" w:hAnsi="Arial" w:cs="Arial"/>
                <w:sz w:val="20"/>
                <w:szCs w:val="20"/>
                <w:lang w:val="en-GB"/>
              </w:rPr>
              <w:t>workshop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content (</w:t>
            </w:r>
            <w:r w:rsidR="00EF7419" w:rsidRPr="00EF7419">
              <w:rPr>
                <w:rFonts w:ascii="Arial" w:hAnsi="Arial" w:cs="Arial"/>
                <w:sz w:val="20"/>
                <w:szCs w:val="20"/>
                <w:lang w:val="en-GB"/>
              </w:rPr>
              <w:t xml:space="preserve">it is </w:t>
            </w:r>
            <w:r w:rsidR="00694F9A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="00EF7419" w:rsidRPr="00EF7419">
              <w:rPr>
                <w:rFonts w:ascii="Arial" w:hAnsi="Arial" w:cs="Arial"/>
                <w:sz w:val="20"/>
                <w:szCs w:val="20"/>
                <w:lang w:val="en-GB"/>
              </w:rPr>
              <w:t xml:space="preserve"> responsibility of the proposer</w:t>
            </w:r>
            <w:r w:rsidR="00EF7419">
              <w:rPr>
                <w:rFonts w:ascii="Arial" w:hAnsi="Arial" w:cs="Arial"/>
                <w:sz w:val="20"/>
                <w:szCs w:val="20"/>
                <w:lang w:val="en-GB"/>
              </w:rPr>
              <w:t>s</w:t>
            </w:r>
            <w:r w:rsidR="00EF7419" w:rsidRPr="00EF7419">
              <w:rPr>
                <w:rFonts w:ascii="Arial" w:hAnsi="Arial" w:cs="Arial"/>
                <w:sz w:val="20"/>
                <w:szCs w:val="20"/>
                <w:lang w:val="en-GB"/>
              </w:rPr>
              <w:t xml:space="preserve"> that the picture can be published on EuCAP webpage without IP violation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).</w:t>
            </w:r>
          </w:p>
        </w:tc>
      </w:tr>
    </w:tbl>
    <w:p w14:paraId="6AE4A340" w14:textId="77777777" w:rsidR="00940D76" w:rsidRPr="00B32E9C" w:rsidRDefault="00EF7419" w:rsidP="00CE3972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B32E9C">
        <w:rPr>
          <w:rFonts w:ascii="Arial" w:hAnsi="Arial" w:cs="Arial"/>
          <w:b/>
          <w:sz w:val="20"/>
          <w:szCs w:val="20"/>
          <w:lang w:val="en-GB"/>
        </w:rPr>
        <w:t>Short CV</w:t>
      </w:r>
      <w:r w:rsidR="00B32E9C" w:rsidRPr="00B32E9C">
        <w:rPr>
          <w:rFonts w:ascii="Arial" w:hAnsi="Arial" w:cs="Arial"/>
          <w:b/>
          <w:sz w:val="20"/>
          <w:szCs w:val="20"/>
          <w:lang w:val="en-GB"/>
        </w:rPr>
        <w:t>s</w:t>
      </w:r>
      <w:r w:rsidRPr="00B32E9C">
        <w:rPr>
          <w:rFonts w:ascii="Arial" w:hAnsi="Arial" w:cs="Arial"/>
          <w:b/>
          <w:sz w:val="20"/>
          <w:szCs w:val="20"/>
          <w:lang w:val="en-GB"/>
        </w:rPr>
        <w:t xml:space="preserve"> of key speakers: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940D76" w:rsidRPr="00176AA7" w14:paraId="203F706E" w14:textId="77777777" w:rsidTr="00CB12D7">
        <w:trPr>
          <w:trHeight w:val="3182"/>
        </w:trPr>
        <w:tc>
          <w:tcPr>
            <w:tcW w:w="9065" w:type="dxa"/>
          </w:tcPr>
          <w:p w14:paraId="6057B81F" w14:textId="77777777" w:rsidR="00940D76" w:rsidRPr="00176AA7" w:rsidRDefault="00BC0E37" w:rsidP="00CE3972">
            <w:pPr>
              <w:pStyle w:val="Paragrafoelenco"/>
              <w:numPr>
                <w:ilvl w:val="0"/>
                <w:numId w:val="10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Please provide</w:t>
            </w:r>
            <w:r w:rsidR="006C16BB"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information on </w:t>
            </w:r>
            <w:r w:rsidR="00CE3972" w:rsidRPr="00176AA7">
              <w:rPr>
                <w:rFonts w:ascii="Arial" w:hAnsi="Arial" w:cs="Arial"/>
                <w:sz w:val="20"/>
                <w:szCs w:val="20"/>
                <w:lang w:val="en-GB"/>
              </w:rPr>
              <w:t>t</w:t>
            </w:r>
            <w:r w:rsidR="00CE3972" w:rsidRPr="00AD3EF4">
              <w:rPr>
                <w:rFonts w:ascii="Arial" w:hAnsi="Arial" w:cs="Arial"/>
                <w:sz w:val="20"/>
                <w:szCs w:val="20"/>
                <w:lang w:val="en-GB"/>
              </w:rPr>
              <w:t>h</w:t>
            </w:r>
            <w:r w:rsidR="00CE3972" w:rsidRPr="00176AA7">
              <w:rPr>
                <w:rFonts w:ascii="Arial" w:hAnsi="Arial" w:cs="Arial"/>
                <w:sz w:val="20"/>
                <w:szCs w:val="20"/>
                <w:lang w:val="en-GB"/>
              </w:rPr>
              <w:t>e key people speaking at the w</w:t>
            </w:r>
            <w:r w:rsidR="006C16BB" w:rsidRPr="00176AA7">
              <w:rPr>
                <w:rFonts w:ascii="Arial" w:hAnsi="Arial" w:cs="Arial"/>
                <w:sz w:val="20"/>
                <w:szCs w:val="20"/>
                <w:lang w:val="en-GB"/>
              </w:rPr>
              <w:t>orkshop</w:t>
            </w:r>
            <w:r w:rsidR="00CE3972"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 (100 words)</w:t>
            </w:r>
          </w:p>
        </w:tc>
      </w:tr>
    </w:tbl>
    <w:p w14:paraId="3CC8E668" w14:textId="77777777" w:rsidR="00687C34" w:rsidRPr="00176AA7" w:rsidRDefault="006C16BB" w:rsidP="00687C34">
      <w:pPr>
        <w:pStyle w:val="Paragrafoelenco"/>
        <w:numPr>
          <w:ilvl w:val="0"/>
          <w:numId w:val="4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176AA7">
        <w:rPr>
          <w:rFonts w:ascii="Arial" w:hAnsi="Arial" w:cs="Arial"/>
          <w:b/>
          <w:sz w:val="20"/>
          <w:szCs w:val="20"/>
          <w:lang w:val="en-GB"/>
        </w:rPr>
        <w:t xml:space="preserve">Conference </w:t>
      </w:r>
      <w:r w:rsidR="00687C34" w:rsidRPr="00176AA7">
        <w:rPr>
          <w:rFonts w:ascii="Arial" w:hAnsi="Arial" w:cs="Arial"/>
          <w:b/>
          <w:sz w:val="20"/>
          <w:szCs w:val="20"/>
          <w:lang w:val="en-GB"/>
        </w:rPr>
        <w:t>Topic/Track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687C34" w:rsidRPr="00176AA7" w14:paraId="10B23BA7" w14:textId="77777777" w:rsidTr="00435A1B">
        <w:tc>
          <w:tcPr>
            <w:tcW w:w="9065" w:type="dxa"/>
          </w:tcPr>
          <w:p w14:paraId="023BF156" w14:textId="77777777" w:rsidR="00687C34" w:rsidRPr="00176AA7" w:rsidRDefault="006C16BB" w:rsidP="00435A1B">
            <w:pPr>
              <w:pStyle w:val="Paragrafoelenco"/>
              <w:spacing w:after="120" w:line="240" w:lineRule="auto"/>
              <w:ind w:left="0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Please select the relevant codes(s) from the conference topics and tracks shown on the website, e.g., A14, T10</w:t>
            </w:r>
          </w:p>
          <w:p w14:paraId="50A623A4" w14:textId="77777777" w:rsidR="006C16BB" w:rsidRPr="00176AA7" w:rsidRDefault="006C16BB" w:rsidP="00435A1B">
            <w:pPr>
              <w:pStyle w:val="Paragrafoelenco"/>
              <w:spacing w:after="120" w:line="240" w:lineRule="auto"/>
              <w:ind w:left="0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</w:tbl>
    <w:p w14:paraId="20A71D75" w14:textId="77777777" w:rsidR="00B04D9C" w:rsidRPr="00176AA7" w:rsidRDefault="00B04D9C" w:rsidP="00B04D9C">
      <w:pPr>
        <w:pStyle w:val="Paragrafoelenco"/>
        <w:spacing w:after="0" w:line="240" w:lineRule="auto"/>
        <w:ind w:left="714"/>
        <w:contextualSpacing w:val="0"/>
        <w:rPr>
          <w:rFonts w:ascii="Arial" w:hAnsi="Arial" w:cs="Arial"/>
          <w:b/>
          <w:sz w:val="20"/>
          <w:szCs w:val="20"/>
          <w:lang w:val="en-GB"/>
        </w:rPr>
      </w:pPr>
    </w:p>
    <w:p w14:paraId="4621D64A" w14:textId="77777777" w:rsidR="00B04D9C" w:rsidRPr="00176AA7" w:rsidRDefault="00B04D9C" w:rsidP="005168A2">
      <w:pPr>
        <w:pStyle w:val="Paragrafoelenco"/>
        <w:numPr>
          <w:ilvl w:val="0"/>
          <w:numId w:val="4"/>
        </w:numPr>
        <w:spacing w:after="0" w:line="240" w:lineRule="auto"/>
        <w:ind w:left="714" w:hanging="357"/>
        <w:contextualSpacing w:val="0"/>
        <w:rPr>
          <w:rFonts w:ascii="Arial" w:hAnsi="Arial" w:cs="Arial"/>
          <w:b/>
          <w:sz w:val="20"/>
          <w:szCs w:val="20"/>
          <w:lang w:val="en-GB"/>
        </w:rPr>
      </w:pPr>
      <w:r w:rsidRPr="00176AA7">
        <w:rPr>
          <w:rFonts w:ascii="Arial" w:hAnsi="Arial" w:cs="Arial"/>
          <w:sz w:val="20"/>
          <w:szCs w:val="20"/>
          <w:lang w:val="en-GB"/>
        </w:rPr>
        <w:t>Please list</w:t>
      </w:r>
      <w:r w:rsidR="00BC0E37" w:rsidRPr="00176AA7">
        <w:rPr>
          <w:rFonts w:ascii="Arial" w:hAnsi="Arial" w:cs="Arial"/>
          <w:sz w:val="20"/>
          <w:szCs w:val="20"/>
          <w:lang w:val="en-GB"/>
        </w:rPr>
        <w:t xml:space="preserve"> the key people for the Workshop Scientific Committee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 who will solicit the</w:t>
      </w:r>
      <w:r w:rsidR="005168A2" w:rsidRPr="00176AA7">
        <w:rPr>
          <w:rFonts w:ascii="Arial" w:hAnsi="Arial" w:cs="Arial"/>
          <w:sz w:val="20"/>
          <w:szCs w:val="20"/>
          <w:lang w:val="en-GB"/>
        </w:rPr>
        <w:t xml:space="preserve"> p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resentations, </w:t>
      </w:r>
      <w:proofErr w:type="gramStart"/>
      <w:r w:rsidRPr="00176AA7">
        <w:rPr>
          <w:rFonts w:ascii="Arial" w:hAnsi="Arial" w:cs="Arial"/>
          <w:sz w:val="20"/>
          <w:szCs w:val="20"/>
          <w:lang w:val="en-GB"/>
        </w:rPr>
        <w:t>papers</w:t>
      </w:r>
      <w:proofErr w:type="gramEnd"/>
      <w:r w:rsidRPr="00176AA7">
        <w:rPr>
          <w:rFonts w:ascii="Arial" w:hAnsi="Arial" w:cs="Arial"/>
          <w:sz w:val="20"/>
          <w:szCs w:val="20"/>
          <w:lang w:val="en-GB"/>
        </w:rPr>
        <w:t xml:space="preserve"> and panels 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990"/>
        <w:gridCol w:w="3082"/>
        <w:gridCol w:w="2988"/>
      </w:tblGrid>
      <w:tr w:rsidR="005E002F" w:rsidRPr="00176AA7" w14:paraId="182972DB" w14:textId="77777777" w:rsidTr="00207A76">
        <w:tc>
          <w:tcPr>
            <w:tcW w:w="3595" w:type="dxa"/>
            <w:vAlign w:val="center"/>
          </w:tcPr>
          <w:p w14:paraId="1B26A4FC" w14:textId="77777777" w:rsidR="005E002F" w:rsidRPr="00176AA7" w:rsidRDefault="005E002F" w:rsidP="005E002F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176AA7">
              <w:rPr>
                <w:rFonts w:ascii="Arial" w:hAnsi="Arial" w:cs="Arial"/>
                <w:b/>
                <w:szCs w:val="22"/>
                <w:lang w:val="en-GB"/>
              </w:rPr>
              <w:t>Name</w:t>
            </w:r>
          </w:p>
        </w:tc>
        <w:tc>
          <w:tcPr>
            <w:tcW w:w="3595" w:type="dxa"/>
          </w:tcPr>
          <w:p w14:paraId="349411B1" w14:textId="77777777" w:rsidR="005E002F" w:rsidRPr="00176AA7" w:rsidRDefault="005E002F" w:rsidP="00207A76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176AA7">
              <w:rPr>
                <w:rFonts w:ascii="Arial" w:hAnsi="Arial" w:cs="Arial"/>
                <w:b/>
                <w:szCs w:val="22"/>
                <w:lang w:val="en-GB"/>
              </w:rPr>
              <w:t>Affiliation, Country</w:t>
            </w:r>
          </w:p>
        </w:tc>
        <w:tc>
          <w:tcPr>
            <w:tcW w:w="3596" w:type="dxa"/>
          </w:tcPr>
          <w:p w14:paraId="2F778B58" w14:textId="77777777" w:rsidR="005E002F" w:rsidRPr="00176AA7" w:rsidRDefault="005E002F" w:rsidP="00207A76">
            <w:pPr>
              <w:jc w:val="center"/>
              <w:rPr>
                <w:rFonts w:ascii="Arial" w:hAnsi="Arial" w:cs="Arial"/>
                <w:b/>
                <w:szCs w:val="22"/>
                <w:lang w:val="en-GB"/>
              </w:rPr>
            </w:pPr>
            <w:r w:rsidRPr="00176AA7">
              <w:rPr>
                <w:rFonts w:ascii="Arial" w:hAnsi="Arial" w:cs="Arial"/>
                <w:b/>
                <w:szCs w:val="22"/>
                <w:lang w:val="en-GB"/>
              </w:rPr>
              <w:t>Email</w:t>
            </w:r>
          </w:p>
        </w:tc>
      </w:tr>
      <w:tr w:rsidR="005E002F" w:rsidRPr="00176AA7" w14:paraId="6391C994" w14:textId="77777777" w:rsidTr="00207A76">
        <w:tc>
          <w:tcPr>
            <w:tcW w:w="3595" w:type="dxa"/>
          </w:tcPr>
          <w:p w14:paraId="092804C4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5F4B986F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7223D43B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70DAD410" w14:textId="77777777" w:rsidTr="00207A76">
        <w:tc>
          <w:tcPr>
            <w:tcW w:w="3595" w:type="dxa"/>
          </w:tcPr>
          <w:p w14:paraId="6AEF0D34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6FDA66F1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28AC30DA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5167A378" w14:textId="77777777" w:rsidTr="00207A76">
        <w:tc>
          <w:tcPr>
            <w:tcW w:w="3595" w:type="dxa"/>
          </w:tcPr>
          <w:p w14:paraId="160664D9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0E579634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5129F34D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041E005A" w14:textId="77777777" w:rsidTr="00207A76">
        <w:tc>
          <w:tcPr>
            <w:tcW w:w="3595" w:type="dxa"/>
          </w:tcPr>
          <w:p w14:paraId="0FF70BE9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1390B0E8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30DF5DCB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571CB90C" w14:textId="77777777" w:rsidTr="00207A76">
        <w:tc>
          <w:tcPr>
            <w:tcW w:w="3595" w:type="dxa"/>
          </w:tcPr>
          <w:p w14:paraId="0E003ABD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39DA276C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01272E02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70893C71" w14:textId="77777777" w:rsidTr="00207A76">
        <w:tc>
          <w:tcPr>
            <w:tcW w:w="3595" w:type="dxa"/>
          </w:tcPr>
          <w:p w14:paraId="03F3F5A7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4123C303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13FD1E89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306098F8" w14:textId="77777777" w:rsidTr="00207A76">
        <w:tc>
          <w:tcPr>
            <w:tcW w:w="3595" w:type="dxa"/>
          </w:tcPr>
          <w:p w14:paraId="5BE0B09D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55E450B9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32F9B34E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1F0B6DD0" w14:textId="77777777" w:rsidTr="00207A76">
        <w:tc>
          <w:tcPr>
            <w:tcW w:w="3595" w:type="dxa"/>
          </w:tcPr>
          <w:p w14:paraId="04D92F93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1B02C6D6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5492CE91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26A664B3" w14:textId="77777777" w:rsidTr="00207A76">
        <w:tc>
          <w:tcPr>
            <w:tcW w:w="3595" w:type="dxa"/>
          </w:tcPr>
          <w:p w14:paraId="148095F0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2404D5B5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68873919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  <w:tr w:rsidR="005E002F" w:rsidRPr="00176AA7" w14:paraId="49F3A08B" w14:textId="77777777" w:rsidTr="00207A76">
        <w:tc>
          <w:tcPr>
            <w:tcW w:w="3595" w:type="dxa"/>
          </w:tcPr>
          <w:p w14:paraId="58720117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5" w:type="dxa"/>
          </w:tcPr>
          <w:p w14:paraId="28A0B5EF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  <w:tc>
          <w:tcPr>
            <w:tcW w:w="3596" w:type="dxa"/>
          </w:tcPr>
          <w:p w14:paraId="38705EDA" w14:textId="77777777" w:rsidR="005E002F" w:rsidRPr="00176AA7" w:rsidRDefault="005E002F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</w:tbl>
    <w:p w14:paraId="2262DC0D" w14:textId="77777777" w:rsidR="005168A2" w:rsidRPr="00176AA7" w:rsidRDefault="005168A2" w:rsidP="005168A2">
      <w:pPr>
        <w:pStyle w:val="Paragrafoelenco"/>
        <w:numPr>
          <w:ilvl w:val="0"/>
          <w:numId w:val="4"/>
        </w:numPr>
        <w:spacing w:before="240" w:after="0" w:line="36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176AA7">
        <w:rPr>
          <w:rFonts w:ascii="Arial" w:hAnsi="Arial" w:cs="Arial"/>
          <w:sz w:val="20"/>
          <w:szCs w:val="20"/>
          <w:lang w:val="en-GB"/>
        </w:rPr>
        <w:t xml:space="preserve">Please indicate the number of time slots you will require for the duration of your </w:t>
      </w:r>
      <w:proofErr w:type="gramStart"/>
      <w:r w:rsidRPr="00176AA7">
        <w:rPr>
          <w:rFonts w:ascii="Arial" w:hAnsi="Arial" w:cs="Arial"/>
          <w:sz w:val="20"/>
          <w:szCs w:val="20"/>
          <w:lang w:val="en-GB"/>
        </w:rPr>
        <w:t>workshop</w:t>
      </w:r>
      <w:proofErr w:type="gramEnd"/>
      <w:r w:rsidRPr="00176AA7">
        <w:rPr>
          <w:rFonts w:ascii="Arial" w:hAnsi="Arial" w:cs="Arial"/>
          <w:sz w:val="20"/>
          <w:szCs w:val="20"/>
          <w:lang w:val="en-GB"/>
        </w:rPr>
        <w:t xml:space="preserve"> 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5070"/>
        <w:gridCol w:w="329"/>
      </w:tblGrid>
      <w:tr w:rsidR="003F7A9B" w:rsidRPr="003F7A9B" w14:paraId="27BDC863" w14:textId="77777777" w:rsidTr="000422EC">
        <w:tc>
          <w:tcPr>
            <w:tcW w:w="5070" w:type="dxa"/>
            <w:tcBorders>
              <w:top w:val="nil"/>
              <w:left w:val="nil"/>
              <w:bottom w:val="nil"/>
            </w:tcBorders>
          </w:tcPr>
          <w:p w14:paraId="45A0933F" w14:textId="77777777" w:rsidR="005168A2" w:rsidRPr="003F7A9B" w:rsidRDefault="0023378F" w:rsidP="0023378F">
            <w:pPr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3F7A9B">
              <w:rPr>
                <w:rFonts w:ascii="Arial" w:hAnsi="Arial" w:cs="Arial"/>
                <w:color w:val="000000" w:themeColor="text1"/>
                <w:lang w:val="en-GB"/>
              </w:rPr>
              <w:t>1 slot = 1hr 40 min</w:t>
            </w:r>
          </w:p>
        </w:tc>
        <w:tc>
          <w:tcPr>
            <w:tcW w:w="329" w:type="dxa"/>
            <w:tcBorders>
              <w:bottom w:val="single" w:sz="4" w:space="0" w:color="auto"/>
            </w:tcBorders>
          </w:tcPr>
          <w:p w14:paraId="3C3DBE64" w14:textId="77777777" w:rsidR="005168A2" w:rsidRPr="003F7A9B" w:rsidRDefault="005168A2" w:rsidP="005168A2">
            <w:pPr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</w:tr>
      <w:tr w:rsidR="003F7A9B" w:rsidRPr="003F7A9B" w14:paraId="05A26AEA" w14:textId="77777777" w:rsidTr="000422EC">
        <w:tc>
          <w:tcPr>
            <w:tcW w:w="5070" w:type="dxa"/>
            <w:tcBorders>
              <w:top w:val="nil"/>
              <w:left w:val="nil"/>
              <w:bottom w:val="nil"/>
            </w:tcBorders>
          </w:tcPr>
          <w:p w14:paraId="36BD5170" w14:textId="77777777" w:rsidR="005168A2" w:rsidRPr="003F7A9B" w:rsidRDefault="0023378F" w:rsidP="005168A2">
            <w:pPr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3F7A9B">
              <w:rPr>
                <w:rFonts w:ascii="Arial" w:hAnsi="Arial" w:cs="Arial"/>
                <w:color w:val="000000" w:themeColor="text1"/>
                <w:lang w:val="en-GB"/>
              </w:rPr>
              <w:t>2 slots = 3hrs 20 mins</w:t>
            </w:r>
          </w:p>
        </w:tc>
        <w:tc>
          <w:tcPr>
            <w:tcW w:w="329" w:type="dxa"/>
            <w:tcBorders>
              <w:bottom w:val="single" w:sz="4" w:space="0" w:color="auto"/>
            </w:tcBorders>
          </w:tcPr>
          <w:p w14:paraId="17E9F681" w14:textId="77777777" w:rsidR="005168A2" w:rsidRPr="003F7A9B" w:rsidRDefault="005168A2" w:rsidP="005168A2">
            <w:pPr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</w:p>
        </w:tc>
      </w:tr>
      <w:tr w:rsidR="005168A2" w:rsidRPr="00176AA7" w14:paraId="09314FAC" w14:textId="77777777" w:rsidTr="000422EC">
        <w:tc>
          <w:tcPr>
            <w:tcW w:w="5070" w:type="dxa"/>
            <w:tcBorders>
              <w:top w:val="nil"/>
              <w:left w:val="nil"/>
              <w:bottom w:val="nil"/>
              <w:right w:val="nil"/>
            </w:tcBorders>
          </w:tcPr>
          <w:p w14:paraId="42EC4163" w14:textId="77777777" w:rsidR="005168A2" w:rsidRPr="00980511" w:rsidRDefault="005168A2" w:rsidP="000422EC">
            <w:pPr>
              <w:spacing w:after="0" w:line="240" w:lineRule="auto"/>
              <w:rPr>
                <w:rFonts w:ascii="Arial" w:hAnsi="Arial" w:cs="Arial"/>
                <w:color w:val="FF0000"/>
                <w:lang w:val="en-GB"/>
              </w:rPr>
            </w:pPr>
          </w:p>
        </w:tc>
        <w:tc>
          <w:tcPr>
            <w:tcW w:w="32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955D82" w14:textId="77777777" w:rsidR="005168A2" w:rsidRPr="00176AA7" w:rsidRDefault="005168A2" w:rsidP="005168A2">
            <w:pPr>
              <w:spacing w:after="0" w:line="240" w:lineRule="auto"/>
              <w:rPr>
                <w:rFonts w:ascii="Arial" w:hAnsi="Arial" w:cs="Arial"/>
                <w:lang w:val="en-GB"/>
              </w:rPr>
            </w:pPr>
          </w:p>
        </w:tc>
      </w:tr>
    </w:tbl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72"/>
      </w:tblGrid>
      <w:tr w:rsidR="00C30037" w:rsidRPr="00176AA7" w14:paraId="3E5F68B6" w14:textId="77777777" w:rsidTr="00C30037">
        <w:trPr>
          <w:trHeight w:val="2262"/>
        </w:trPr>
        <w:tc>
          <w:tcPr>
            <w:tcW w:w="9072" w:type="dxa"/>
          </w:tcPr>
          <w:p w14:paraId="43CA2E4F" w14:textId="77777777" w:rsidR="00C30037" w:rsidRPr="00176AA7" w:rsidRDefault="00C30037" w:rsidP="008B5D1E">
            <w:pPr>
              <w:pStyle w:val="Paragrafoelenco"/>
              <w:numPr>
                <w:ilvl w:val="0"/>
                <w:numId w:val="4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Any comments:</w:t>
            </w:r>
          </w:p>
        </w:tc>
      </w:tr>
    </w:tbl>
    <w:p w14:paraId="6D40EA0D" w14:textId="77777777" w:rsidR="00940D76" w:rsidRPr="00176AA7" w:rsidRDefault="00940D76" w:rsidP="008B5D1E">
      <w:pPr>
        <w:pStyle w:val="Paragrafoelenco"/>
        <w:spacing w:before="240" w:after="0" w:line="360" w:lineRule="auto"/>
        <w:contextualSpacing w:val="0"/>
        <w:jc w:val="both"/>
        <w:rPr>
          <w:rFonts w:ascii="Arial" w:hAnsi="Arial" w:cs="Arial"/>
          <w:b/>
          <w:sz w:val="20"/>
          <w:szCs w:val="20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5"/>
      </w:tblGrid>
      <w:tr w:rsidR="00940D76" w:rsidRPr="00176AA7" w14:paraId="71892253" w14:textId="77777777" w:rsidTr="003963CC">
        <w:trPr>
          <w:trHeight w:val="2285"/>
        </w:trPr>
        <w:tc>
          <w:tcPr>
            <w:tcW w:w="9065" w:type="dxa"/>
          </w:tcPr>
          <w:p w14:paraId="6E5FF00D" w14:textId="77777777" w:rsidR="00940D76" w:rsidRPr="00176AA7" w:rsidRDefault="00D74584" w:rsidP="008B5D1E">
            <w:pPr>
              <w:pStyle w:val="Paragrafoelenco"/>
              <w:numPr>
                <w:ilvl w:val="0"/>
                <w:numId w:val="4"/>
              </w:numPr>
              <w:spacing w:after="120" w:line="240" w:lineRule="auto"/>
              <w:contextualSpacing w:val="0"/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 xml:space="preserve">Provide any specific plans that may be considered for </w:t>
            </w:r>
            <w:r w:rsidR="008B5D1E" w:rsidRPr="00176AA7">
              <w:rPr>
                <w:rFonts w:ascii="Arial" w:hAnsi="Arial" w:cs="Arial"/>
                <w:sz w:val="20"/>
                <w:szCs w:val="20"/>
                <w:lang w:val="en-GB"/>
              </w:rPr>
              <w:t>promoting the w</w:t>
            </w:r>
            <w:r w:rsidRPr="00176AA7">
              <w:rPr>
                <w:rFonts w:ascii="Arial" w:hAnsi="Arial" w:cs="Arial"/>
                <w:sz w:val="20"/>
                <w:szCs w:val="20"/>
                <w:lang w:val="en-GB"/>
              </w:rPr>
              <w:t>orkshop</w:t>
            </w:r>
          </w:p>
        </w:tc>
      </w:tr>
    </w:tbl>
    <w:p w14:paraId="34F6B0E1" w14:textId="77777777" w:rsidR="008B5D1E" w:rsidRPr="00176AA7" w:rsidRDefault="008B5D1E" w:rsidP="008B5D1E">
      <w:pPr>
        <w:pStyle w:val="Paragrafoelenco"/>
        <w:spacing w:after="0" w:line="240" w:lineRule="auto"/>
        <w:rPr>
          <w:rFonts w:ascii="Arial" w:hAnsi="Arial" w:cs="Arial"/>
          <w:lang w:val="en-GB"/>
        </w:rPr>
      </w:pPr>
    </w:p>
    <w:p w14:paraId="76EC82C6" w14:textId="77777777" w:rsidR="008B5D1E" w:rsidRPr="00176AA7" w:rsidRDefault="008B5D1E" w:rsidP="008B5D1E">
      <w:pPr>
        <w:pStyle w:val="Paragrafoelenco"/>
        <w:numPr>
          <w:ilvl w:val="0"/>
          <w:numId w:val="11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176AA7">
        <w:rPr>
          <w:rFonts w:ascii="Arial" w:hAnsi="Arial" w:cs="Arial"/>
          <w:sz w:val="20"/>
          <w:szCs w:val="20"/>
          <w:lang w:val="en-GB"/>
        </w:rPr>
        <w:t xml:space="preserve">Has this </w:t>
      </w:r>
      <w:r w:rsidR="008B2E6D">
        <w:rPr>
          <w:rFonts w:ascii="Arial" w:hAnsi="Arial" w:cs="Arial"/>
          <w:sz w:val="20"/>
          <w:szCs w:val="20"/>
          <w:lang w:val="en-GB"/>
        </w:rPr>
        <w:t>scientific workshop</w:t>
      </w:r>
      <w:r w:rsidRPr="00176AA7">
        <w:rPr>
          <w:rFonts w:ascii="Arial" w:hAnsi="Arial" w:cs="Arial"/>
          <w:sz w:val="20"/>
          <w:szCs w:val="20"/>
          <w:lang w:val="en-GB"/>
        </w:rPr>
        <w:t xml:space="preserve"> or a similar one already been offered at a conference? Yes/No</w:t>
      </w:r>
    </w:p>
    <w:p w14:paraId="6A61DA5E" w14:textId="77777777" w:rsidR="008B5D1E" w:rsidRPr="00176AA7" w:rsidRDefault="008B5D1E" w:rsidP="008B5D1E">
      <w:pPr>
        <w:pStyle w:val="Paragrafoelenco"/>
        <w:spacing w:after="0" w:line="240" w:lineRule="auto"/>
        <w:rPr>
          <w:rFonts w:ascii="Arial" w:hAnsi="Arial" w:cs="Arial"/>
          <w:lang w:val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B5D1E" w:rsidRPr="00176AA7" w14:paraId="72A5A0E8" w14:textId="77777777" w:rsidTr="00207A76">
        <w:tc>
          <w:tcPr>
            <w:tcW w:w="10786" w:type="dxa"/>
          </w:tcPr>
          <w:p w14:paraId="47032C7A" w14:textId="77777777" w:rsidR="008B5D1E" w:rsidRPr="00176AA7" w:rsidRDefault="008B5D1E" w:rsidP="008B5D1E">
            <w:pPr>
              <w:pStyle w:val="Paragrafoelenco"/>
              <w:numPr>
                <w:ilvl w:val="0"/>
                <w:numId w:val="11"/>
              </w:numPr>
              <w:spacing w:after="0" w:line="240" w:lineRule="auto"/>
              <w:rPr>
                <w:rFonts w:ascii="Arial" w:hAnsi="Arial" w:cs="Arial"/>
                <w:szCs w:val="22"/>
                <w:lang w:val="en-GB"/>
              </w:rPr>
            </w:pPr>
            <w:r w:rsidRPr="00176AA7">
              <w:rPr>
                <w:rFonts w:ascii="Arial" w:hAnsi="Arial" w:cs="Arial"/>
                <w:szCs w:val="22"/>
                <w:lang w:val="en-GB"/>
              </w:rPr>
              <w:t>If yes, which conference and year, and with how many attendees</w:t>
            </w:r>
          </w:p>
          <w:p w14:paraId="5FCE267A" w14:textId="77777777" w:rsidR="008B5D1E" w:rsidRPr="00176AA7" w:rsidRDefault="008B5D1E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  <w:p w14:paraId="02A6EE37" w14:textId="77777777" w:rsidR="008B5D1E" w:rsidRPr="00176AA7" w:rsidRDefault="008B5D1E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  <w:p w14:paraId="590D69ED" w14:textId="77777777" w:rsidR="008B5D1E" w:rsidRPr="00176AA7" w:rsidRDefault="008B5D1E" w:rsidP="00207A76">
            <w:pPr>
              <w:rPr>
                <w:rFonts w:ascii="Arial" w:hAnsi="Arial" w:cs="Arial"/>
                <w:szCs w:val="22"/>
                <w:lang w:val="en-GB"/>
              </w:rPr>
            </w:pPr>
          </w:p>
        </w:tc>
      </w:tr>
    </w:tbl>
    <w:p w14:paraId="571AE622" w14:textId="77777777" w:rsidR="0071390F" w:rsidRPr="00176AA7" w:rsidRDefault="0071390F" w:rsidP="008B5D1E">
      <w:pPr>
        <w:spacing w:before="240" w:after="0" w:line="36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</w:p>
    <w:sectPr w:rsidR="0071390F" w:rsidRPr="00176AA7" w:rsidSect="00712591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8" w:right="1418" w:bottom="1418" w:left="1418" w:header="708" w:footer="4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8DE84" w14:textId="77777777" w:rsidR="00220D45" w:rsidRDefault="00220D45" w:rsidP="006B7A1C">
      <w:pPr>
        <w:spacing w:after="0" w:line="240" w:lineRule="auto"/>
      </w:pPr>
      <w:r>
        <w:separator/>
      </w:r>
    </w:p>
  </w:endnote>
  <w:endnote w:type="continuationSeparator" w:id="0">
    <w:p w14:paraId="400429B7" w14:textId="77777777" w:rsidR="00220D45" w:rsidRDefault="00220D45" w:rsidP="006B7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4411232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460290A5" w14:textId="77777777" w:rsidR="00474148" w:rsidRPr="00474148" w:rsidRDefault="00152B5E">
        <w:pPr>
          <w:pStyle w:val="Pidipagina"/>
          <w:jc w:val="center"/>
          <w:rPr>
            <w:rFonts w:ascii="Arial" w:hAnsi="Arial" w:cs="Arial"/>
            <w:sz w:val="20"/>
            <w:szCs w:val="20"/>
          </w:rPr>
        </w:pPr>
        <w:r w:rsidRPr="00474148">
          <w:rPr>
            <w:rFonts w:ascii="Arial" w:hAnsi="Arial" w:cs="Arial"/>
            <w:sz w:val="20"/>
            <w:szCs w:val="20"/>
          </w:rPr>
          <w:fldChar w:fldCharType="begin"/>
        </w:r>
        <w:r w:rsidR="00474148" w:rsidRPr="0047414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474148">
          <w:rPr>
            <w:rFonts w:ascii="Arial" w:hAnsi="Arial" w:cs="Arial"/>
            <w:sz w:val="20"/>
            <w:szCs w:val="20"/>
          </w:rPr>
          <w:fldChar w:fldCharType="separate"/>
        </w:r>
        <w:r w:rsidR="00F55038">
          <w:rPr>
            <w:rFonts w:ascii="Arial" w:hAnsi="Arial" w:cs="Arial"/>
            <w:noProof/>
            <w:sz w:val="20"/>
            <w:szCs w:val="20"/>
          </w:rPr>
          <w:t>1</w:t>
        </w:r>
        <w:r w:rsidRPr="00474148">
          <w:rPr>
            <w:rFonts w:ascii="Arial" w:hAnsi="Arial" w:cs="Arial"/>
            <w:noProof/>
            <w:sz w:val="20"/>
            <w:szCs w:val="20"/>
          </w:rPr>
          <w:fldChar w:fldCharType="end"/>
        </w:r>
        <w:r w:rsidR="00474148" w:rsidRPr="00474148">
          <w:rPr>
            <w:rFonts w:ascii="Arial" w:hAnsi="Arial" w:cs="Arial"/>
            <w:noProof/>
            <w:sz w:val="20"/>
            <w:szCs w:val="20"/>
          </w:rPr>
          <w:t>/</w:t>
        </w:r>
        <w:r w:rsidR="00634286">
          <w:rPr>
            <w:rFonts w:ascii="Arial" w:hAnsi="Arial" w:cs="Arial"/>
            <w:noProof/>
            <w:sz w:val="20"/>
            <w:szCs w:val="20"/>
          </w:rPr>
          <w:fldChar w:fldCharType="begin"/>
        </w:r>
        <w:r w:rsidR="00634286">
          <w:rPr>
            <w:rFonts w:ascii="Arial" w:hAnsi="Arial" w:cs="Arial"/>
            <w:noProof/>
            <w:sz w:val="20"/>
            <w:szCs w:val="20"/>
          </w:rPr>
          <w:instrText xml:space="preserve"> NUMPAGES  \* Arabic  \* MERGEFORMAT </w:instrText>
        </w:r>
        <w:r w:rsidR="00634286">
          <w:rPr>
            <w:rFonts w:ascii="Arial" w:hAnsi="Arial" w:cs="Arial"/>
            <w:noProof/>
            <w:sz w:val="20"/>
            <w:szCs w:val="20"/>
          </w:rPr>
          <w:fldChar w:fldCharType="separate"/>
        </w:r>
        <w:r w:rsidR="00F55038">
          <w:rPr>
            <w:rFonts w:ascii="Arial" w:hAnsi="Arial" w:cs="Arial"/>
            <w:noProof/>
            <w:sz w:val="20"/>
            <w:szCs w:val="20"/>
          </w:rPr>
          <w:t>3</w:t>
        </w:r>
        <w:r w:rsidR="00634286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6B73D5EB" w14:textId="77777777" w:rsidR="0071390F" w:rsidRPr="00473273" w:rsidRDefault="0071390F" w:rsidP="00797295">
    <w:pPr>
      <w:pStyle w:val="Pidipagina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839B" w14:textId="77777777" w:rsidR="0071390F" w:rsidRPr="00473273" w:rsidRDefault="0071390F" w:rsidP="00473273">
    <w:pPr>
      <w:pStyle w:val="Pidipagina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6581F" w14:textId="77777777" w:rsidR="00220D45" w:rsidRDefault="00220D45" w:rsidP="006B7A1C">
      <w:pPr>
        <w:spacing w:after="0" w:line="240" w:lineRule="auto"/>
      </w:pPr>
      <w:r>
        <w:separator/>
      </w:r>
    </w:p>
  </w:footnote>
  <w:footnote w:type="continuationSeparator" w:id="0">
    <w:p w14:paraId="2B09F107" w14:textId="77777777" w:rsidR="00220D45" w:rsidRDefault="00220D45" w:rsidP="006B7A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44062" w14:textId="4B950BED" w:rsidR="00FD79FC" w:rsidRDefault="003420A9" w:rsidP="003F7A9B">
    <w:pPr>
      <w:pStyle w:val="Intestazione"/>
      <w:ind w:left="1418"/>
      <w:rPr>
        <w:rFonts w:ascii="Verdana" w:hAnsi="Verdana" w:cs="Arial"/>
        <w:b/>
        <w:color w:val="273A76"/>
        <w:sz w:val="24"/>
        <w:lang w:val="en-GB"/>
      </w:rPr>
    </w:pPr>
    <w:r>
      <w:rPr>
        <w:noProof/>
        <w:lang w:val="it-IT" w:eastAsia="it-IT"/>
      </w:rPr>
      <w:drawing>
        <wp:anchor distT="0" distB="0" distL="114300" distR="114300" simplePos="0" relativeHeight="251659776" behindDoc="0" locked="0" layoutInCell="1" allowOverlap="1" wp14:anchorId="2FF77284" wp14:editId="433D441B">
          <wp:simplePos x="0" y="0"/>
          <wp:positionH relativeFrom="column">
            <wp:posOffset>-260350</wp:posOffset>
          </wp:positionH>
          <wp:positionV relativeFrom="paragraph">
            <wp:posOffset>2540</wp:posOffset>
          </wp:positionV>
          <wp:extent cx="1714500" cy="673075"/>
          <wp:effectExtent l="0" t="0" r="0" b="0"/>
          <wp:wrapThrough wrapText="bothSides">
            <wp:wrapPolygon edited="0">
              <wp:start x="0" y="0"/>
              <wp:lineTo x="0" y="20805"/>
              <wp:lineTo x="21360" y="20805"/>
              <wp:lineTo x="21360" y="0"/>
              <wp:lineTo x="0" y="0"/>
            </wp:wrapPolygon>
          </wp:wrapThrough>
          <wp:docPr id="310775489" name="Immagine 1" descr="Immagine che contiene logo, Carattere, Elementi grafici, simbol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0775489" name="Immagine 1" descr="Immagine che contiene logo, Carattere, Elementi grafici, simbolo&#10;&#10;Descrizione generata automaticament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14500" cy="6730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D79FC">
      <w:rPr>
        <w:noProof/>
        <w:lang w:val="it-IT" w:eastAsia="it-IT"/>
      </w:rPr>
      <w:drawing>
        <wp:anchor distT="0" distB="0" distL="114300" distR="114300" simplePos="0" relativeHeight="251656192" behindDoc="1" locked="0" layoutInCell="1" allowOverlap="1" wp14:anchorId="7DC4364D" wp14:editId="53B3D4BF">
          <wp:simplePos x="0" y="0"/>
          <wp:positionH relativeFrom="column">
            <wp:posOffset>5048885</wp:posOffset>
          </wp:positionH>
          <wp:positionV relativeFrom="paragraph">
            <wp:posOffset>101600</wp:posOffset>
          </wp:positionV>
          <wp:extent cx="935355" cy="575945"/>
          <wp:effectExtent l="0" t="0" r="0" b="0"/>
          <wp:wrapNone/>
          <wp:docPr id="8" name="Picture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2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886E875" w14:textId="4A88A6CC" w:rsidR="009F386E" w:rsidRDefault="00FE7437" w:rsidP="003F7A9B">
    <w:pPr>
      <w:pStyle w:val="Intestazione"/>
      <w:ind w:left="1701" w:right="1415"/>
      <w:jc w:val="center"/>
      <w:rPr>
        <w:rFonts w:ascii="Verdana" w:hAnsi="Verdana" w:cs="Arial"/>
        <w:color w:val="273A76"/>
        <w:sz w:val="24"/>
      </w:rPr>
    </w:pPr>
    <w:r>
      <w:rPr>
        <w:rFonts w:ascii="Verdana" w:hAnsi="Verdana" w:cs="Arial"/>
        <w:b/>
        <w:color w:val="273A76"/>
        <w:sz w:val="24"/>
      </w:rPr>
      <w:t>The 1</w:t>
    </w:r>
    <w:r w:rsidR="003420A9">
      <w:rPr>
        <w:rFonts w:ascii="Verdana" w:hAnsi="Verdana" w:cs="Arial"/>
        <w:b/>
        <w:color w:val="273A76"/>
        <w:sz w:val="24"/>
      </w:rPr>
      <w:t>8</w:t>
    </w:r>
    <w:r w:rsidR="00980511">
      <w:rPr>
        <w:rFonts w:ascii="Verdana" w:hAnsi="Verdana" w:cs="Arial"/>
        <w:b/>
        <w:color w:val="273A76"/>
        <w:sz w:val="24"/>
        <w:vertAlign w:val="superscript"/>
      </w:rPr>
      <w:t>th</w:t>
    </w:r>
    <w:r w:rsidR="00980511">
      <w:rPr>
        <w:rFonts w:ascii="Verdana" w:hAnsi="Verdana" w:cs="Arial"/>
        <w:b/>
        <w:color w:val="273A76"/>
        <w:sz w:val="24"/>
      </w:rPr>
      <w:t xml:space="preserve"> European Conference on </w:t>
    </w:r>
    <w:r w:rsidR="00980511">
      <w:rPr>
        <w:rFonts w:ascii="Verdana" w:hAnsi="Verdana" w:cs="Arial"/>
        <w:b/>
        <w:color w:val="273A76"/>
        <w:sz w:val="24"/>
      </w:rPr>
      <w:br/>
      <w:t xml:space="preserve">       Antennas and Propagation (EuCAP)</w:t>
    </w:r>
    <w:r w:rsidR="00980511">
      <w:rPr>
        <w:rFonts w:ascii="Verdana" w:hAnsi="Verdana" w:cs="Arial"/>
        <w:color w:val="273A76"/>
        <w:sz w:val="24"/>
      </w:rPr>
      <w:br/>
    </w:r>
    <w:r w:rsidR="00980511">
      <w:rPr>
        <w:rFonts w:ascii="Verdana" w:hAnsi="Verdana" w:cs="Arial"/>
        <w:color w:val="273A76"/>
      </w:rPr>
      <w:t xml:space="preserve">       </w:t>
    </w:r>
    <w:r>
      <w:rPr>
        <w:rFonts w:ascii="Verdana" w:hAnsi="Verdana" w:cs="Arial"/>
        <w:color w:val="273A76"/>
      </w:rPr>
      <w:t xml:space="preserve"> </w:t>
    </w:r>
    <w:r w:rsidR="003420A9">
      <w:rPr>
        <w:rFonts w:ascii="Verdana" w:hAnsi="Verdana" w:cs="Arial"/>
        <w:color w:val="273A76"/>
      </w:rPr>
      <w:t>17</w:t>
    </w:r>
    <w:r>
      <w:rPr>
        <w:rFonts w:ascii="Verdana" w:hAnsi="Verdana" w:cs="Arial"/>
        <w:color w:val="273A76"/>
      </w:rPr>
      <w:t xml:space="preserve">- </w:t>
    </w:r>
    <w:r w:rsidR="003420A9">
      <w:rPr>
        <w:rFonts w:ascii="Verdana" w:hAnsi="Verdana" w:cs="Arial"/>
        <w:color w:val="273A76"/>
      </w:rPr>
      <w:t>22</w:t>
    </w:r>
    <w:r>
      <w:rPr>
        <w:rFonts w:ascii="Verdana" w:hAnsi="Verdana" w:cs="Arial"/>
        <w:color w:val="273A76"/>
      </w:rPr>
      <w:t xml:space="preserve"> March 202</w:t>
    </w:r>
    <w:r w:rsidR="003420A9">
      <w:rPr>
        <w:rFonts w:ascii="Verdana" w:hAnsi="Verdana" w:cs="Arial"/>
        <w:color w:val="273A76"/>
      </w:rPr>
      <w:t>4</w:t>
    </w:r>
  </w:p>
  <w:p w14:paraId="1A90D042" w14:textId="77777777" w:rsidR="00FE02B9" w:rsidRPr="004951AB" w:rsidRDefault="00FE02B9" w:rsidP="00176AA7">
    <w:pPr>
      <w:pStyle w:val="Intestazione"/>
      <w:jc w:val="center"/>
      <w:rPr>
        <w:rFonts w:ascii="Verdana" w:hAnsi="Verdana" w:cs="Arial"/>
        <w:color w:val="273A76"/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28734" w14:textId="77777777" w:rsidR="0071390F" w:rsidRPr="006B7A1C" w:rsidRDefault="00FE7437" w:rsidP="000346C7">
    <w:pPr>
      <w:pStyle w:val="Intestazione"/>
      <w:jc w:val="center"/>
      <w:rPr>
        <w:lang w:val="en-US"/>
      </w:rPr>
    </w:pPr>
    <w:r>
      <w:rPr>
        <w:noProof/>
        <w:lang w:val="it-IT" w:eastAsia="it-IT"/>
      </w:rPr>
      <mc:AlternateContent>
        <mc:Choice Requires="wpg">
          <w:drawing>
            <wp:anchor distT="0" distB="0" distL="114300" distR="114300" simplePos="0" relativeHeight="251658752" behindDoc="0" locked="0" layoutInCell="1" allowOverlap="1" wp14:anchorId="7BB3E01C" wp14:editId="3EA98BEE">
              <wp:simplePos x="0" y="0"/>
              <wp:positionH relativeFrom="margin">
                <wp:posOffset>95250</wp:posOffset>
              </wp:positionH>
              <wp:positionV relativeFrom="paragraph">
                <wp:posOffset>-276860</wp:posOffset>
              </wp:positionV>
              <wp:extent cx="5575935" cy="549910"/>
              <wp:effectExtent l="0" t="0" r="5715" b="2540"/>
              <wp:wrapNone/>
              <wp:docPr id="5" name="Grupa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575935" cy="549910"/>
                        <a:chOff x="0" y="0"/>
                        <a:chExt cx="5575786" cy="549686"/>
                      </a:xfrm>
                    </wpg:grpSpPr>
                    <pic:pic xmlns:pic="http://schemas.openxmlformats.org/drawingml/2006/picture">
                      <pic:nvPicPr>
                        <pic:cNvPr id="3" name="Obraz 3" descr="Q:\_Projekty\469. kobus_eucap_krakow_2019\marzec2018\eucap2019_keyvisual-05.pn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82671" y="0"/>
                          <a:ext cx="793115" cy="500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Obraz 4" descr="Q:\_Projekty\469. kobus_eucap_krakow_2019\marzec2018\eucap2019_keyvisual-06.png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19835" y="49306"/>
                          <a:ext cx="2561590" cy="500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" name="Obraz 1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60500" cy="504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88F7CA" id="Grupa 5" o:spid="_x0000_s1026" style="position:absolute;margin-left:7.5pt;margin-top:-21.8pt;width:439.05pt;height:43.3pt;z-index:251658752;mso-position-horizontal-relative:margin" coordsize="55757,5496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Q2FzYWxpIEJydW5vAAAAAeocAAcAAAgMAAAIagAAAAAc6gAAAA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PD94cGFja2V0IGVuZD0ndyc/Pv/bAEMA&#10;BwUFBgUEBwYFBggHBwgKEQsKCQkKFQ8QDBEYFRoZGBUYFxseJyEbHSUdFxgiLiIlKCkrLCsaIC8z&#10;LyoyJyorKv/bAEMBBwgICgkKFAsLFCocGBwqKioqKioqKioqKioqKioqKioqKioqKioqKioqKioq&#10;KioqKioqKioqKioqKioqKioqKv/AABEIAbsFA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pGiiigAooooAKKKKACiiigAooooAKKKKACiiig&#10;AooooAKKKKACiiigAooooAKKKKACiiigAooooAKKKKACiiigAooooAKytO163v8AXNU0ofLc6c6B&#10;lz95GQMGH4kj8PetWvCNb8SS+GvjVfanHuMSTLFcIP44yi7h9R1HuKmUrHfgsI8U5xW6V163R7vR&#10;UdvcRXVtHcW7iSKVA6OvRlIyDUlUcGw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5vxv4Yfxbo9tpqzCCMX&#10;aSzSdwgDZ2+/NbOlaXZ6LpkNhpsKw28K4VR+pJ7k+tW6KVle5q6s3TVO+i1CiiimZGfrWg6b4h09&#10;rPV7VLiI8rnhkPqp6g/Ss/wloFz4YsZdKa6+12EblrN34kRTyUbscHkEevQYroKKVtbmqqzVN076&#10;dgooopmQ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az 3" o:spid="_x0000_s1027" type="#_x0000_t75" style="position:absolute;left:47826;width:7931;height:50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PjEXBAAAA2gAAAA8AAABkcnMvZG93bnJldi54bWxEj0GLwjAUhO/C/ofwFvamqbsgWo0iguCy&#10;IlgFr4/m2Rabl5Kktf77jSB4HGbmG2ax6k0tOnK+sqxgPEpAEOdWV1woOJ+2wykIH5A11pZJwYM8&#10;rJYfgwWm2t75SF0WChEh7FNUUIbQpFL6vCSDfmQb4uhdrTMYonSF1A7vEW5q+Z0kE2mw4rhQYkOb&#10;kvJb1hoF+26zlX/+FGbtrn3MLlf+PbiLUl+f/XoOIlAf3uFXe6cV/MDzSrwBcvkP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ePjEXBAAAA2gAAAA8AAAAAAAAAAAAAAAAAnwIA&#10;AGRycy9kb3ducmV2LnhtbFBLBQYAAAAABAAEAPcAAACNAwAAAAA=&#10;">
                <v:imagedata r:id="rId4" o:title="eucap2019_keyvisual-05"/>
                <v:path arrowok="t"/>
              </v:shape>
              <v:shape id="Obraz 4" o:spid="_x0000_s1028" type="#_x0000_t75" style="position:absolute;left:18198;top:493;width:25616;height:50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k8HPEAAAA2gAAAA8AAABkcnMvZG93bnJldi54bWxEj0FrAjEUhO9C/0N4Qm+aVYqUrVHEImwV&#10;StVaenxsXjeLm5clSXXtrzeC0OMwM98w03lnG3EiH2rHCkbDDARx6XTNlYLP/WrwDCJEZI2NY1Jw&#10;oQDz2UNvirl2Z97SaRcrkSAcclRgYmxzKUNpyGIYupY4eT/OW4xJ+kpqj+cEt40cZ9lEWqw5LRhs&#10;aWmoPO5+rYLNxBTH4s23283h72v98b4/fNtXpR773eIFRKQu/ofv7UIreILblXQD5OwK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Ak8HPEAAAA2gAAAA8AAAAAAAAAAAAAAAAA&#10;nwIAAGRycy9kb3ducmV2LnhtbFBLBQYAAAAABAAEAPcAAACQAwAAAAA=&#10;">
                <v:imagedata r:id="rId5" o:title="eucap2019_keyvisual-06"/>
                <v:path arrowok="t"/>
              </v:shape>
              <v:shape id="Obraz 1" o:spid="_x0000_s1029" type="#_x0000_t75" style="position:absolute;width:14605;height:50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+Ly83CAAAA2gAAAA8AAABkcnMvZG93bnJldi54bWxEj91qwkAUhO8LfYflCN7VTVoRSV3FtBSC&#10;ufLnAQ7ZYzY0ezZkVxN9erdQ8HKYmW+Y1Wa0rbhS7xvHCtJZAoK4crrhWsHp+PO2BOEDssbWMSm4&#10;kYfN+vVlhZl2A+/pegi1iBD2GSowIXSZlL4yZNHPXEccvbPrLYYo+1rqHocIt618T5KFtNhwXDDY&#10;0Zeh6vdwsQr8EXd5btplOf8gWZzL73S43JWaTsbtJ4hAY3iG/9uFVrCAvyvxBsj1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i8vNwgAAANoAAAAPAAAAAAAAAAAAAAAAAJ8C&#10;AABkcnMvZG93bnJldi54bWxQSwUGAAAAAAQABAD3AAAAjgMAAAAA&#10;">
                <v:imagedata r:id="rId6" o:title=""/>
                <v:path arrowok="t"/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31C"/>
    <w:multiLevelType w:val="hybridMultilevel"/>
    <w:tmpl w:val="703623BC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32CA1CE8"/>
    <w:multiLevelType w:val="hybridMultilevel"/>
    <w:tmpl w:val="72243126"/>
    <w:lvl w:ilvl="0" w:tplc="0816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3DDD0609"/>
    <w:multiLevelType w:val="hybridMultilevel"/>
    <w:tmpl w:val="85AC895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9800A2"/>
    <w:multiLevelType w:val="hybridMultilevel"/>
    <w:tmpl w:val="046617EA"/>
    <w:lvl w:ilvl="0" w:tplc="3F6EA84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D3C74"/>
    <w:multiLevelType w:val="hybridMultilevel"/>
    <w:tmpl w:val="5C02510C"/>
    <w:lvl w:ilvl="0" w:tplc="3F6EA848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2D727F"/>
    <w:multiLevelType w:val="hybridMultilevel"/>
    <w:tmpl w:val="E7DEF24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E6C57"/>
    <w:multiLevelType w:val="hybridMultilevel"/>
    <w:tmpl w:val="142C29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D652EC"/>
    <w:multiLevelType w:val="hybridMultilevel"/>
    <w:tmpl w:val="D55836BC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5E7CB0"/>
    <w:multiLevelType w:val="hybridMultilevel"/>
    <w:tmpl w:val="2CA4058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D0046"/>
    <w:multiLevelType w:val="hybridMultilevel"/>
    <w:tmpl w:val="642A10EA"/>
    <w:lvl w:ilvl="0" w:tplc="4AB09452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39748833">
    <w:abstractNumId w:val="2"/>
  </w:num>
  <w:num w:numId="2" w16cid:durableId="1103644063">
    <w:abstractNumId w:val="7"/>
  </w:num>
  <w:num w:numId="3" w16cid:durableId="1711757786">
    <w:abstractNumId w:val="1"/>
  </w:num>
  <w:num w:numId="4" w16cid:durableId="1960800610">
    <w:abstractNumId w:val="6"/>
  </w:num>
  <w:num w:numId="5" w16cid:durableId="1951234891">
    <w:abstractNumId w:val="9"/>
  </w:num>
  <w:num w:numId="6" w16cid:durableId="1546479038">
    <w:abstractNumId w:val="0"/>
  </w:num>
  <w:num w:numId="7" w16cid:durableId="1817644540">
    <w:abstractNumId w:val="4"/>
  </w:num>
  <w:num w:numId="8" w16cid:durableId="1263149293">
    <w:abstractNumId w:val="3"/>
  </w:num>
  <w:num w:numId="9" w16cid:durableId="939410389">
    <w:abstractNumId w:val="6"/>
  </w:num>
  <w:num w:numId="10" w16cid:durableId="2125029104">
    <w:abstractNumId w:val="5"/>
  </w:num>
  <w:num w:numId="11" w16cid:durableId="828596663">
    <w:abstractNumId w:val="8"/>
  </w:num>
  <w:num w:numId="12" w16cid:durableId="9677068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IwMDIzNLQyNDM3MjAyUdpeDU4uLM/DyQAsNaAHAxlmcsAAAA"/>
  </w:docVars>
  <w:rsids>
    <w:rsidRoot w:val="006B7A1C"/>
    <w:rsid w:val="000061D9"/>
    <w:rsid w:val="00006326"/>
    <w:rsid w:val="000076E5"/>
    <w:rsid w:val="00007CCA"/>
    <w:rsid w:val="00012998"/>
    <w:rsid w:val="00013354"/>
    <w:rsid w:val="00017E82"/>
    <w:rsid w:val="00022628"/>
    <w:rsid w:val="000236CB"/>
    <w:rsid w:val="00031A48"/>
    <w:rsid w:val="000346C7"/>
    <w:rsid w:val="000422EC"/>
    <w:rsid w:val="00094665"/>
    <w:rsid w:val="000954A3"/>
    <w:rsid w:val="0009774E"/>
    <w:rsid w:val="000A732E"/>
    <w:rsid w:val="000C0B78"/>
    <w:rsid w:val="000C2B5B"/>
    <w:rsid w:val="000D11F8"/>
    <w:rsid w:val="000D3681"/>
    <w:rsid w:val="000E15F7"/>
    <w:rsid w:val="000E3F14"/>
    <w:rsid w:val="000F4750"/>
    <w:rsid w:val="00107126"/>
    <w:rsid w:val="00122672"/>
    <w:rsid w:val="00123D1E"/>
    <w:rsid w:val="001368CD"/>
    <w:rsid w:val="00143930"/>
    <w:rsid w:val="00152B5E"/>
    <w:rsid w:val="00153E16"/>
    <w:rsid w:val="0015532B"/>
    <w:rsid w:val="001600FC"/>
    <w:rsid w:val="00176AA7"/>
    <w:rsid w:val="00176AC9"/>
    <w:rsid w:val="001806DE"/>
    <w:rsid w:val="001827E6"/>
    <w:rsid w:val="001954D2"/>
    <w:rsid w:val="00196BA8"/>
    <w:rsid w:val="001A79A4"/>
    <w:rsid w:val="001B0022"/>
    <w:rsid w:val="001B4AF5"/>
    <w:rsid w:val="001C3B53"/>
    <w:rsid w:val="001C51F7"/>
    <w:rsid w:val="001D1D28"/>
    <w:rsid w:val="001D4D81"/>
    <w:rsid w:val="001F5B8C"/>
    <w:rsid w:val="00206644"/>
    <w:rsid w:val="00206779"/>
    <w:rsid w:val="00220D45"/>
    <w:rsid w:val="00222730"/>
    <w:rsid w:val="0023378F"/>
    <w:rsid w:val="0023555E"/>
    <w:rsid w:val="00256710"/>
    <w:rsid w:val="0027477E"/>
    <w:rsid w:val="00284DFC"/>
    <w:rsid w:val="00285C4E"/>
    <w:rsid w:val="00287DE5"/>
    <w:rsid w:val="00290006"/>
    <w:rsid w:val="00293E19"/>
    <w:rsid w:val="002A0DF8"/>
    <w:rsid w:val="002A39B7"/>
    <w:rsid w:val="002B4C90"/>
    <w:rsid w:val="002C0F2A"/>
    <w:rsid w:val="002D742A"/>
    <w:rsid w:val="002E25AE"/>
    <w:rsid w:val="002E5D88"/>
    <w:rsid w:val="002F002A"/>
    <w:rsid w:val="00303B6C"/>
    <w:rsid w:val="003063DA"/>
    <w:rsid w:val="003078E3"/>
    <w:rsid w:val="00324D96"/>
    <w:rsid w:val="003263C8"/>
    <w:rsid w:val="00333855"/>
    <w:rsid w:val="003420A9"/>
    <w:rsid w:val="00342F2E"/>
    <w:rsid w:val="00343B01"/>
    <w:rsid w:val="00346BD7"/>
    <w:rsid w:val="00346F53"/>
    <w:rsid w:val="003541B0"/>
    <w:rsid w:val="00355222"/>
    <w:rsid w:val="00355AF2"/>
    <w:rsid w:val="0036679A"/>
    <w:rsid w:val="00372093"/>
    <w:rsid w:val="0038798B"/>
    <w:rsid w:val="003900A0"/>
    <w:rsid w:val="00392833"/>
    <w:rsid w:val="003963CC"/>
    <w:rsid w:val="0039695C"/>
    <w:rsid w:val="003C20F1"/>
    <w:rsid w:val="003C3AF6"/>
    <w:rsid w:val="003D0D71"/>
    <w:rsid w:val="003D1910"/>
    <w:rsid w:val="003D2231"/>
    <w:rsid w:val="003D2F47"/>
    <w:rsid w:val="003D3048"/>
    <w:rsid w:val="003D3E58"/>
    <w:rsid w:val="003D5B41"/>
    <w:rsid w:val="003E0C64"/>
    <w:rsid w:val="003F7A9B"/>
    <w:rsid w:val="0041147F"/>
    <w:rsid w:val="00415810"/>
    <w:rsid w:val="00416BD6"/>
    <w:rsid w:val="00447B64"/>
    <w:rsid w:val="00451787"/>
    <w:rsid w:val="004644A5"/>
    <w:rsid w:val="00473273"/>
    <w:rsid w:val="00473BC0"/>
    <w:rsid w:val="00474148"/>
    <w:rsid w:val="004951AB"/>
    <w:rsid w:val="004A1CD9"/>
    <w:rsid w:val="004B36D9"/>
    <w:rsid w:val="004B42E1"/>
    <w:rsid w:val="004E047E"/>
    <w:rsid w:val="004E3B7A"/>
    <w:rsid w:val="004E799C"/>
    <w:rsid w:val="00503CB5"/>
    <w:rsid w:val="00515F57"/>
    <w:rsid w:val="005168A2"/>
    <w:rsid w:val="005423D7"/>
    <w:rsid w:val="00553964"/>
    <w:rsid w:val="00555F96"/>
    <w:rsid w:val="00561434"/>
    <w:rsid w:val="00564FDF"/>
    <w:rsid w:val="00582722"/>
    <w:rsid w:val="00582E3B"/>
    <w:rsid w:val="005916E5"/>
    <w:rsid w:val="005A1060"/>
    <w:rsid w:val="005A6D16"/>
    <w:rsid w:val="005B4389"/>
    <w:rsid w:val="005E002F"/>
    <w:rsid w:val="005E34E7"/>
    <w:rsid w:val="005E4EA2"/>
    <w:rsid w:val="005F08D7"/>
    <w:rsid w:val="005F1FA1"/>
    <w:rsid w:val="005F2389"/>
    <w:rsid w:val="005F24DF"/>
    <w:rsid w:val="005F2C83"/>
    <w:rsid w:val="005F4938"/>
    <w:rsid w:val="00610286"/>
    <w:rsid w:val="00612CA7"/>
    <w:rsid w:val="006156B7"/>
    <w:rsid w:val="00617174"/>
    <w:rsid w:val="006202CA"/>
    <w:rsid w:val="006244C8"/>
    <w:rsid w:val="00625860"/>
    <w:rsid w:val="00626069"/>
    <w:rsid w:val="00632ACC"/>
    <w:rsid w:val="00633156"/>
    <w:rsid w:val="00634286"/>
    <w:rsid w:val="0064223B"/>
    <w:rsid w:val="00642B3F"/>
    <w:rsid w:val="006447F4"/>
    <w:rsid w:val="00665765"/>
    <w:rsid w:val="00676E4D"/>
    <w:rsid w:val="00687C34"/>
    <w:rsid w:val="00691FF5"/>
    <w:rsid w:val="00694F40"/>
    <w:rsid w:val="00694F9A"/>
    <w:rsid w:val="00696065"/>
    <w:rsid w:val="006B7A1C"/>
    <w:rsid w:val="006C16BB"/>
    <w:rsid w:val="006F5C6F"/>
    <w:rsid w:val="00712591"/>
    <w:rsid w:val="0071390F"/>
    <w:rsid w:val="007169A8"/>
    <w:rsid w:val="00721A72"/>
    <w:rsid w:val="00725B22"/>
    <w:rsid w:val="00741FAC"/>
    <w:rsid w:val="00744FBF"/>
    <w:rsid w:val="00746EDE"/>
    <w:rsid w:val="00762646"/>
    <w:rsid w:val="007677CB"/>
    <w:rsid w:val="007732E5"/>
    <w:rsid w:val="007865E6"/>
    <w:rsid w:val="00786AE0"/>
    <w:rsid w:val="00797295"/>
    <w:rsid w:val="00797A09"/>
    <w:rsid w:val="007C1E6E"/>
    <w:rsid w:val="007D0987"/>
    <w:rsid w:val="007D3BCA"/>
    <w:rsid w:val="007D4B14"/>
    <w:rsid w:val="007E10DA"/>
    <w:rsid w:val="00804910"/>
    <w:rsid w:val="00804967"/>
    <w:rsid w:val="00817514"/>
    <w:rsid w:val="00823DE3"/>
    <w:rsid w:val="00875FFD"/>
    <w:rsid w:val="008907D2"/>
    <w:rsid w:val="008A4BA9"/>
    <w:rsid w:val="008B1B47"/>
    <w:rsid w:val="008B2E6D"/>
    <w:rsid w:val="008B5D1E"/>
    <w:rsid w:val="008B5E36"/>
    <w:rsid w:val="008C7B10"/>
    <w:rsid w:val="008D4493"/>
    <w:rsid w:val="008F4DF7"/>
    <w:rsid w:val="00910063"/>
    <w:rsid w:val="009156F8"/>
    <w:rsid w:val="00921082"/>
    <w:rsid w:val="009362BB"/>
    <w:rsid w:val="00940D76"/>
    <w:rsid w:val="0094214C"/>
    <w:rsid w:val="00965B13"/>
    <w:rsid w:val="0097359D"/>
    <w:rsid w:val="00980511"/>
    <w:rsid w:val="00985251"/>
    <w:rsid w:val="00994748"/>
    <w:rsid w:val="00997F4A"/>
    <w:rsid w:val="009A5E2C"/>
    <w:rsid w:val="009B6EA2"/>
    <w:rsid w:val="009C1B26"/>
    <w:rsid w:val="009C3787"/>
    <w:rsid w:val="009C4161"/>
    <w:rsid w:val="009D37CC"/>
    <w:rsid w:val="009D4AAB"/>
    <w:rsid w:val="009F386E"/>
    <w:rsid w:val="009F5BA5"/>
    <w:rsid w:val="00A04032"/>
    <w:rsid w:val="00A0735E"/>
    <w:rsid w:val="00A16FC1"/>
    <w:rsid w:val="00A22ADB"/>
    <w:rsid w:val="00A271B7"/>
    <w:rsid w:val="00A3687B"/>
    <w:rsid w:val="00A4271A"/>
    <w:rsid w:val="00A518BB"/>
    <w:rsid w:val="00A52AF1"/>
    <w:rsid w:val="00A539DF"/>
    <w:rsid w:val="00A55262"/>
    <w:rsid w:val="00A73F41"/>
    <w:rsid w:val="00A758C5"/>
    <w:rsid w:val="00A8141D"/>
    <w:rsid w:val="00A81499"/>
    <w:rsid w:val="00A93A47"/>
    <w:rsid w:val="00AB27A8"/>
    <w:rsid w:val="00AB54FE"/>
    <w:rsid w:val="00AB579C"/>
    <w:rsid w:val="00AD3EF4"/>
    <w:rsid w:val="00AE58E2"/>
    <w:rsid w:val="00AF18E4"/>
    <w:rsid w:val="00AF553C"/>
    <w:rsid w:val="00AF7098"/>
    <w:rsid w:val="00B01CF8"/>
    <w:rsid w:val="00B04009"/>
    <w:rsid w:val="00B04D9C"/>
    <w:rsid w:val="00B0587F"/>
    <w:rsid w:val="00B12B56"/>
    <w:rsid w:val="00B15566"/>
    <w:rsid w:val="00B1557D"/>
    <w:rsid w:val="00B313E0"/>
    <w:rsid w:val="00B32E9C"/>
    <w:rsid w:val="00B35970"/>
    <w:rsid w:val="00B44DD9"/>
    <w:rsid w:val="00B610B6"/>
    <w:rsid w:val="00B7508A"/>
    <w:rsid w:val="00BC0E37"/>
    <w:rsid w:val="00BD2945"/>
    <w:rsid w:val="00BE7A8E"/>
    <w:rsid w:val="00C0027A"/>
    <w:rsid w:val="00C04C6B"/>
    <w:rsid w:val="00C23614"/>
    <w:rsid w:val="00C30037"/>
    <w:rsid w:val="00C31784"/>
    <w:rsid w:val="00C349EA"/>
    <w:rsid w:val="00C41CDA"/>
    <w:rsid w:val="00C41F82"/>
    <w:rsid w:val="00C56526"/>
    <w:rsid w:val="00C622AE"/>
    <w:rsid w:val="00C664E2"/>
    <w:rsid w:val="00C746FC"/>
    <w:rsid w:val="00C753B4"/>
    <w:rsid w:val="00C76145"/>
    <w:rsid w:val="00C7638D"/>
    <w:rsid w:val="00C91708"/>
    <w:rsid w:val="00CA07EF"/>
    <w:rsid w:val="00CA6195"/>
    <w:rsid w:val="00CB12D7"/>
    <w:rsid w:val="00CB6B62"/>
    <w:rsid w:val="00CC1F60"/>
    <w:rsid w:val="00CE2604"/>
    <w:rsid w:val="00CE3972"/>
    <w:rsid w:val="00CE7314"/>
    <w:rsid w:val="00CF1329"/>
    <w:rsid w:val="00CF1D51"/>
    <w:rsid w:val="00CF1DBB"/>
    <w:rsid w:val="00CF39EE"/>
    <w:rsid w:val="00CF764F"/>
    <w:rsid w:val="00D11F06"/>
    <w:rsid w:val="00D163BF"/>
    <w:rsid w:val="00D1653C"/>
    <w:rsid w:val="00D16A9E"/>
    <w:rsid w:val="00D327C0"/>
    <w:rsid w:val="00D34A13"/>
    <w:rsid w:val="00D47439"/>
    <w:rsid w:val="00D476CD"/>
    <w:rsid w:val="00D56297"/>
    <w:rsid w:val="00D61F27"/>
    <w:rsid w:val="00D629C6"/>
    <w:rsid w:val="00D7155F"/>
    <w:rsid w:val="00D74584"/>
    <w:rsid w:val="00D96126"/>
    <w:rsid w:val="00DA1EE3"/>
    <w:rsid w:val="00DA4F80"/>
    <w:rsid w:val="00DB605B"/>
    <w:rsid w:val="00DC0097"/>
    <w:rsid w:val="00DD143C"/>
    <w:rsid w:val="00E075ED"/>
    <w:rsid w:val="00E22F04"/>
    <w:rsid w:val="00E34961"/>
    <w:rsid w:val="00E366F2"/>
    <w:rsid w:val="00E47CE7"/>
    <w:rsid w:val="00E55132"/>
    <w:rsid w:val="00E60F0A"/>
    <w:rsid w:val="00E719D1"/>
    <w:rsid w:val="00E73444"/>
    <w:rsid w:val="00E855E3"/>
    <w:rsid w:val="00E93FDF"/>
    <w:rsid w:val="00EB30A9"/>
    <w:rsid w:val="00EF0C3E"/>
    <w:rsid w:val="00EF3325"/>
    <w:rsid w:val="00EF7419"/>
    <w:rsid w:val="00F17F1E"/>
    <w:rsid w:val="00F226C5"/>
    <w:rsid w:val="00F37348"/>
    <w:rsid w:val="00F417C0"/>
    <w:rsid w:val="00F4278A"/>
    <w:rsid w:val="00F468C6"/>
    <w:rsid w:val="00F46FCE"/>
    <w:rsid w:val="00F55038"/>
    <w:rsid w:val="00F66BE8"/>
    <w:rsid w:val="00F70804"/>
    <w:rsid w:val="00F72FC1"/>
    <w:rsid w:val="00F93756"/>
    <w:rsid w:val="00FD51D4"/>
    <w:rsid w:val="00FD69A7"/>
    <w:rsid w:val="00FD79FC"/>
    <w:rsid w:val="00FD7C5F"/>
    <w:rsid w:val="00FE02B9"/>
    <w:rsid w:val="00FE1842"/>
    <w:rsid w:val="00FE256F"/>
    <w:rsid w:val="00FE6BB3"/>
    <w:rsid w:val="00FE7437"/>
    <w:rsid w:val="00FE762B"/>
    <w:rsid w:val="00FF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04A786"/>
  <w15:docId w15:val="{92CEF15A-4990-4206-B26C-F836E7BC9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2093"/>
    <w:pPr>
      <w:spacing w:after="200" w:line="27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rsid w:val="006B7A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locked/>
    <w:rsid w:val="006B7A1C"/>
    <w:rPr>
      <w:rFonts w:ascii="Tahoma" w:hAnsi="Tahoma" w:cs="Tahoma"/>
      <w:sz w:val="16"/>
      <w:szCs w:val="16"/>
    </w:rPr>
  </w:style>
  <w:style w:type="paragraph" w:styleId="Intestazione">
    <w:name w:val="header"/>
    <w:basedOn w:val="Normale"/>
    <w:link w:val="IntestazioneCarattere"/>
    <w:uiPriority w:val="99"/>
    <w:rsid w:val="006B7A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locked/>
    <w:rsid w:val="006B7A1C"/>
    <w:rPr>
      <w:rFonts w:cs="Times New Roman"/>
    </w:rPr>
  </w:style>
  <w:style w:type="paragraph" w:styleId="Pidipagina">
    <w:name w:val="footer"/>
    <w:basedOn w:val="Normale"/>
    <w:link w:val="PidipaginaCarattere"/>
    <w:uiPriority w:val="99"/>
    <w:rsid w:val="006B7A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locked/>
    <w:rsid w:val="006B7A1C"/>
    <w:rPr>
      <w:rFonts w:cs="Times New Roman"/>
    </w:rPr>
  </w:style>
  <w:style w:type="character" w:customStyle="1" w:styleId="apple-style-span">
    <w:name w:val="apple-style-span"/>
    <w:basedOn w:val="Carpredefinitoparagrafo"/>
    <w:uiPriority w:val="99"/>
    <w:rsid w:val="005A1060"/>
    <w:rPr>
      <w:rFonts w:cs="Times New Roman"/>
    </w:rPr>
  </w:style>
  <w:style w:type="table" w:styleId="Grigliatabella">
    <w:name w:val="Table Grid"/>
    <w:basedOn w:val="Tabellanormale"/>
    <w:uiPriority w:val="59"/>
    <w:rsid w:val="003D3048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agrafoelenco">
    <w:name w:val="List Paragraph"/>
    <w:basedOn w:val="Normale"/>
    <w:uiPriority w:val="72"/>
    <w:qFormat/>
    <w:rsid w:val="003D304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rsid w:val="00E719D1"/>
    <w:rPr>
      <w:rFonts w:cs="Times New Roman"/>
      <w:color w:val="0000FF"/>
      <w:u w:val="single"/>
    </w:rPr>
  </w:style>
  <w:style w:type="table" w:customStyle="1" w:styleId="TableGrid1">
    <w:name w:val="Table Grid1"/>
    <w:basedOn w:val="Tabellanormale"/>
    <w:next w:val="Grigliatabella"/>
    <w:uiPriority w:val="59"/>
    <w:rsid w:val="006244C8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ellanormale"/>
    <w:next w:val="Grigliatabella"/>
    <w:uiPriority w:val="59"/>
    <w:rsid w:val="005168A2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ellanormale"/>
    <w:next w:val="Grigliatabella"/>
    <w:uiPriority w:val="59"/>
    <w:rsid w:val="005168A2"/>
    <w:rPr>
      <w:rFonts w:ascii="Times New Roman" w:eastAsia="SimSun" w:hAnsi="Times New Roman"/>
      <w:sz w:val="20"/>
      <w:szCs w:val="20"/>
      <w:lang w:val="en-Z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Carpredefinitoparagrafo"/>
    <w:uiPriority w:val="99"/>
    <w:semiHidden/>
    <w:unhideWhenUsed/>
    <w:rsid w:val="00A518BB"/>
    <w:rPr>
      <w:color w:val="605E5C"/>
      <w:shd w:val="clear" w:color="auto" w:fill="E1DFDD"/>
    </w:rPr>
  </w:style>
  <w:style w:type="character" w:styleId="Rimandocommento">
    <w:name w:val="annotation reference"/>
    <w:basedOn w:val="Carpredefinitoparagrafo"/>
    <w:uiPriority w:val="99"/>
    <w:semiHidden/>
    <w:unhideWhenUsed/>
    <w:rsid w:val="00222730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222730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222730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22273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222730"/>
    <w:rPr>
      <w:b/>
      <w:bCs/>
      <w:sz w:val="20"/>
      <w:szCs w:val="20"/>
    </w:rPr>
  </w:style>
  <w:style w:type="character" w:customStyle="1" w:styleId="UnresolvedMention2">
    <w:name w:val="Unresolved Mention2"/>
    <w:basedOn w:val="Carpredefinitoparagrafo"/>
    <w:uiPriority w:val="99"/>
    <w:semiHidden/>
    <w:unhideWhenUsed/>
    <w:rsid w:val="00980511"/>
    <w:rPr>
      <w:color w:val="605E5C"/>
      <w:shd w:val="clear" w:color="auto" w:fill="E1DFDD"/>
    </w:rPr>
  </w:style>
  <w:style w:type="character" w:customStyle="1" w:styleId="jlqj4b">
    <w:name w:val="jlqj4b"/>
    <w:basedOn w:val="Carpredefinitoparagrafo"/>
    <w:rsid w:val="00FE7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jpe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4</Words>
  <Characters>2132</Characters>
  <Application>Microsoft Office Word</Application>
  <DocSecurity>0</DocSecurity>
  <Lines>17</Lines>
  <Paragraphs>5</Paragraphs>
  <ScaleCrop>false</ScaleCrop>
  <HeadingPairs>
    <vt:vector size="10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5" baseType="lpstr">
      <vt:lpstr>Scientific Workshop Proposal</vt:lpstr>
      <vt:lpstr>Scientific Workshop Proposal</vt:lpstr>
      <vt:lpstr>Scientific Workshop Proposal</vt:lpstr>
      <vt:lpstr>Scientific Workshop Proposal</vt:lpstr>
      <vt:lpstr>Scientific Workshop Proposal</vt:lpstr>
    </vt:vector>
  </TitlesOfParts>
  <Company>Instituto Superior Tecnico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tific Workshop Proposal</dc:title>
  <dc:creator>vz@elektro.dtu.dk</dc:creator>
  <cp:lastModifiedBy>Silvia Casali</cp:lastModifiedBy>
  <cp:revision>2</cp:revision>
  <dcterms:created xsi:type="dcterms:W3CDTF">2023-07-07T15:38:00Z</dcterms:created>
  <dcterms:modified xsi:type="dcterms:W3CDTF">2023-07-07T15:38:00Z</dcterms:modified>
</cp:coreProperties>
</file>